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2757B" w14:textId="566DA4B5" w:rsidR="00BB2BFE" w:rsidRDefault="004D5B01" w:rsidP="000813A4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>01.</w:t>
      </w:r>
      <w:r w:rsidR="00BB2BFE">
        <w:rPr>
          <w:lang w:val="en-GB"/>
        </w:rPr>
        <w:t>Problem</w:t>
      </w:r>
    </w:p>
    <w:p w14:paraId="4610AC2B" w14:textId="77777777" w:rsidR="003C7E3F" w:rsidRPr="00EE5698" w:rsidRDefault="003C7E3F" w:rsidP="003C7E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8A9B721" w14:textId="77777777" w:rsidR="003C7E3F" w:rsidRDefault="003C7E3F" w:rsidP="003C7E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1E327BB" w14:textId="77777777" w:rsidR="003C7E3F" w:rsidRDefault="003C7E3F" w:rsidP="003C7E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32781A5C" w14:textId="77777777" w:rsidR="003C7E3F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49804C7" w14:textId="77777777" w:rsidR="003C7E3F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6FC1977" w14:textId="77777777" w:rsidR="003C7E3F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069B588" w14:textId="77777777" w:rsidR="003C7E3F" w:rsidRPr="00654882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5266114D" w14:textId="77777777" w:rsidR="003C7E3F" w:rsidRPr="00CD5F99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30B28A38" w14:textId="77777777" w:rsidR="003C7E3F" w:rsidRPr="004D0B17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C6D589D" w14:textId="77777777" w:rsidR="003C7E3F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9ED69D0" w14:textId="77777777" w:rsidR="003C7E3F" w:rsidRPr="002E2A6C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400FDD2" w14:textId="77777777" w:rsidR="003C7E3F" w:rsidRPr="002E2A6C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75163009" w14:textId="77777777" w:rsidR="003C7E3F" w:rsidRPr="00654882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F297224" w14:textId="5BFB9F72" w:rsidR="003C7E3F" w:rsidRPr="003C7E3F" w:rsidRDefault="003C7E3F" w:rsidP="003C7E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FB1C2DB" w14:textId="77777777" w:rsidR="00BB2BFE" w:rsidRPr="00317312" w:rsidRDefault="00BB2BFE" w:rsidP="00BB2BFE">
      <w:pPr>
        <w:rPr>
          <w:lang w:val="en-GB"/>
        </w:rPr>
      </w:pPr>
    </w:p>
    <w:p w14:paraId="018D16DE" w14:textId="253B8EE2" w:rsidR="00BB2BFE" w:rsidRDefault="00BF0431" w:rsidP="00BB2BFE">
      <w:pPr>
        <w:jc w:val="center"/>
        <w:rPr>
          <w:i/>
        </w:rPr>
      </w:pPr>
      <w:r w:rsidRPr="00BF0431">
        <w:rPr>
          <w:i/>
        </w:rPr>
        <w:t xml:space="preserve">You are the chieftain of a growing Viking clan, leading your warriors across the northern </w:t>
      </w:r>
      <w:proofErr w:type="spellStart"/>
      <w:r w:rsidRPr="00BF0431">
        <w:rPr>
          <w:i/>
        </w:rPr>
        <w:t>seas on</w:t>
      </w:r>
      <w:proofErr w:type="spellEnd"/>
      <w:r w:rsidRPr="00BF0431">
        <w:rPr>
          <w:i/>
        </w:rPr>
        <w:t xml:space="preserve"> raids, explorations, and heroic quests. Your task is to recruit brave warriors, manage their strength and battle experience, and command their actions in real-time as you expand your saga.</w:t>
      </w:r>
    </w:p>
    <w:p w14:paraId="1CB2E4D1" w14:textId="6642F2B6" w:rsidR="00BB2BFE" w:rsidRDefault="00BF0431" w:rsidP="00BB2BFE">
      <w:pPr>
        <w:jc w:val="both"/>
      </w:pPr>
      <w:r w:rsidRPr="00BF0431">
        <w:t>On the first line of input, you will receive an integer n – the number of warriors joining your clan. On the following n lines, you will receive information about each warrior in the following format:</w:t>
      </w:r>
    </w:p>
    <w:p w14:paraId="31660D1B" w14:textId="6E64075D" w:rsidR="00BF0431" w:rsidRDefault="00BF0431" w:rsidP="00BF0431">
      <w:pPr>
        <w:pStyle w:val="ListParagraph"/>
        <w:ind w:left="1440"/>
        <w:jc w:val="center"/>
        <w:rPr>
          <w:rStyle w:val="CodeChar"/>
        </w:rPr>
      </w:pPr>
      <w:r w:rsidRPr="009E7F08">
        <w:rPr>
          <w:rStyle w:val="CodeChar"/>
        </w:rPr>
        <w:t>"</w:t>
      </w:r>
      <w:r w:rsidRPr="00BF0431">
        <w:rPr>
          <w:rStyle w:val="CodeChar"/>
        </w:rPr>
        <w:t>{warrior name}</w:t>
      </w:r>
      <w:r>
        <w:rPr>
          <w:rStyle w:val="CodeChar"/>
          <w:lang w:val="bg-BG"/>
        </w:rPr>
        <w:t>-</w:t>
      </w:r>
      <w:r w:rsidRPr="00BF0431">
        <w:rPr>
          <w:rStyle w:val="CodeChar"/>
        </w:rPr>
        <w:t>{weapon}-{strength}</w:t>
      </w:r>
      <w:r w:rsidRPr="009E7F08">
        <w:rPr>
          <w:rStyle w:val="CodeChar"/>
        </w:rPr>
        <w:t>"</w:t>
      </w:r>
    </w:p>
    <w:p w14:paraId="4761CE2A" w14:textId="77777777" w:rsidR="00BF0431" w:rsidRPr="00BF0431" w:rsidRDefault="00BF0431" w:rsidP="00BF0431">
      <w:pPr>
        <w:numPr>
          <w:ilvl w:val="0"/>
          <w:numId w:val="24"/>
        </w:numPr>
        <w:spacing w:before="100" w:beforeAutospacing="1" w:after="100" w:afterAutospacing="1" w:line="240" w:lineRule="auto"/>
      </w:pPr>
      <w:r w:rsidRPr="00BF0431">
        <w:t xml:space="preserve">The </w:t>
      </w:r>
      <w:r w:rsidRPr="00BF0431">
        <w:rPr>
          <w:b/>
          <w:bCs/>
        </w:rPr>
        <w:t>strength</w:t>
      </w:r>
      <w:r w:rsidRPr="00BF0431">
        <w:t xml:space="preserve"> indicates how much power the warrior has for battle or training.</w:t>
      </w:r>
    </w:p>
    <w:p w14:paraId="0E2F0ECF" w14:textId="77777777" w:rsidR="00BF0431" w:rsidRPr="00BF0431" w:rsidRDefault="00BF0431" w:rsidP="00BF0431">
      <w:pPr>
        <w:numPr>
          <w:ilvl w:val="0"/>
          <w:numId w:val="24"/>
        </w:numPr>
        <w:spacing w:before="100" w:beforeAutospacing="1" w:after="100" w:afterAutospacing="1" w:line="240" w:lineRule="auto"/>
      </w:pPr>
      <w:r w:rsidRPr="00BF0431">
        <w:t xml:space="preserve">A warrior’s strength cannot exceed </w:t>
      </w:r>
      <w:r w:rsidRPr="00BF0431">
        <w:rPr>
          <w:b/>
          <w:bCs/>
        </w:rPr>
        <w:t>100</w:t>
      </w:r>
      <w:r w:rsidRPr="00BF0431">
        <w:t>.</w:t>
      </w:r>
    </w:p>
    <w:p w14:paraId="0E7B632A" w14:textId="17CFDBC6" w:rsidR="00BF0431" w:rsidRDefault="00BF0431" w:rsidP="00BF0431">
      <w:pPr>
        <w:numPr>
          <w:ilvl w:val="0"/>
          <w:numId w:val="24"/>
        </w:numPr>
        <w:spacing w:before="100" w:beforeAutospacing="1" w:after="100" w:afterAutospacing="1" w:line="240" w:lineRule="auto"/>
      </w:pPr>
      <w:r w:rsidRPr="00BF0431">
        <w:t xml:space="preserve">If a warrior's strength reaches </w:t>
      </w:r>
      <w:r w:rsidRPr="00BF0431">
        <w:rPr>
          <w:b/>
          <w:bCs/>
        </w:rPr>
        <w:t>0</w:t>
      </w:r>
      <w:r w:rsidRPr="00BF0431">
        <w:t xml:space="preserve"> or </w:t>
      </w:r>
      <w:r w:rsidRPr="00BF0431">
        <w:rPr>
          <w:b/>
          <w:bCs/>
        </w:rPr>
        <w:t>less</w:t>
      </w:r>
      <w:r w:rsidRPr="00BF0431">
        <w:t>, they can no longer participate in raids or train</w:t>
      </w:r>
      <w:r w:rsidR="004D5B01">
        <w:rPr>
          <w:lang w:val="bg-BG"/>
        </w:rPr>
        <w:t xml:space="preserve">, </w:t>
      </w:r>
      <w:r w:rsidR="004D5B01" w:rsidRPr="004D5B01">
        <w:rPr>
          <w:lang w:val="bg-BG"/>
        </w:rPr>
        <w:t>and any command targeting them should be silently ignored.</w:t>
      </w:r>
    </w:p>
    <w:p w14:paraId="1232F19D" w14:textId="7BB85F3A" w:rsidR="004140D1" w:rsidRDefault="004140D1" w:rsidP="004140D1">
      <w:pPr>
        <w:numPr>
          <w:ilvl w:val="0"/>
          <w:numId w:val="24"/>
        </w:numPr>
        <w:spacing w:before="100" w:beforeAutospacing="1" w:after="100" w:afterAutospacing="1" w:line="240" w:lineRule="auto"/>
      </w:pPr>
      <w:r>
        <w:t xml:space="preserve">Each warrior starts with </w:t>
      </w:r>
      <w:r w:rsidRPr="004140D1">
        <w:rPr>
          <w:b/>
          <w:bCs/>
        </w:rPr>
        <w:t>exactly</w:t>
      </w:r>
      <w:r>
        <w:t xml:space="preserve"> one weapon.</w:t>
      </w:r>
    </w:p>
    <w:p w14:paraId="0F1F03C1" w14:textId="7FD464A2" w:rsidR="004140D1" w:rsidRDefault="004140D1" w:rsidP="004140D1">
      <w:pPr>
        <w:numPr>
          <w:ilvl w:val="0"/>
          <w:numId w:val="24"/>
        </w:numPr>
        <w:spacing w:before="100" w:beforeAutospacing="1" w:after="100" w:afterAutospacing="1" w:line="240" w:lineRule="auto"/>
      </w:pPr>
      <w:r>
        <w:t>During the game, a warrior can acquire more weapons by forging them.</w:t>
      </w:r>
    </w:p>
    <w:p w14:paraId="68BA84C3" w14:textId="614A34F9" w:rsidR="004140D1" w:rsidRDefault="004140D1" w:rsidP="004140D1">
      <w:pPr>
        <w:numPr>
          <w:ilvl w:val="0"/>
          <w:numId w:val="24"/>
        </w:numPr>
        <w:spacing w:before="100" w:beforeAutospacing="1" w:after="100" w:afterAutospacing="1" w:line="240" w:lineRule="auto"/>
      </w:pPr>
      <w:r>
        <w:t xml:space="preserve">The list of all weapons a warrior possesses is displayed at the end </w:t>
      </w:r>
      <w:r>
        <w:rPr>
          <w:lang w:val="en-GB"/>
        </w:rPr>
        <w:t xml:space="preserve">joined by </w:t>
      </w:r>
      <w:r w:rsidRPr="00BF0431">
        <w:rPr>
          <w:b/>
          <w:bCs/>
        </w:rPr>
        <w:t>"</w:t>
      </w:r>
      <w:r>
        <w:rPr>
          <w:b/>
          <w:bCs/>
        </w:rPr>
        <w:t xml:space="preserve">, </w:t>
      </w:r>
      <w:r w:rsidRPr="00BF0431">
        <w:rPr>
          <w:b/>
          <w:bCs/>
        </w:rPr>
        <w:t>"</w:t>
      </w:r>
      <w:r>
        <w:t>.</w:t>
      </w:r>
    </w:p>
    <w:p w14:paraId="6028B1EA" w14:textId="164E391F" w:rsidR="00BF0431" w:rsidRPr="00BF0431" w:rsidRDefault="00BF0431" w:rsidP="00BF0431">
      <w:pPr>
        <w:spacing w:before="100" w:beforeAutospacing="1" w:after="100" w:afterAutospacing="1" w:line="240" w:lineRule="auto"/>
        <w:ind w:left="720"/>
      </w:pPr>
      <w:r>
        <w:t xml:space="preserve">After assembling your warband, you will receive a series of commands, each on a </w:t>
      </w:r>
      <w:r w:rsidRPr="00BF0431">
        <w:rPr>
          <w:b/>
          <w:bCs/>
        </w:rPr>
        <w:t>new line</w:t>
      </w:r>
      <w:r>
        <w:t>, separated by</w:t>
      </w:r>
      <w:r>
        <w:rPr>
          <w:lang w:val="bg-BG"/>
        </w:rPr>
        <w:t xml:space="preserve">      </w:t>
      </w:r>
      <w:r>
        <w:t xml:space="preserve"> </w:t>
      </w:r>
      <w:r w:rsidRPr="00BF0431">
        <w:rPr>
          <w:b/>
          <w:bCs/>
        </w:rPr>
        <w:t>" -&gt; "</w:t>
      </w:r>
      <w:r>
        <w:t xml:space="preserve">, until the command </w:t>
      </w:r>
      <w:r w:rsidRPr="00BF0431">
        <w:t>"</w:t>
      </w:r>
      <w:r w:rsidRPr="00BF0431">
        <w:rPr>
          <w:b/>
          <w:bCs/>
        </w:rPr>
        <w:t>The Saga Ends</w:t>
      </w:r>
      <w:r w:rsidRPr="00BF0431">
        <w:t>"</w:t>
      </w:r>
      <w:r>
        <w:t xml:space="preserve"> is given. Here are the commands your warriors can receive:</w:t>
      </w:r>
    </w:p>
    <w:p w14:paraId="1600F92D" w14:textId="4AF7FAA5" w:rsidR="00BB2BFE" w:rsidRPr="00153527" w:rsidRDefault="00BF0431" w:rsidP="00153527">
      <w:pPr>
        <w:pStyle w:val="Heading2"/>
        <w:numPr>
          <w:ilvl w:val="0"/>
          <w:numId w:val="20"/>
        </w:numPr>
        <w:rPr>
          <w:rStyle w:val="CodeChar"/>
          <w:rFonts w:asciiTheme="minorHAnsi" w:hAnsiTheme="minorHAnsi"/>
          <w:b/>
          <w:noProof w:val="0"/>
          <w:color w:val="auto"/>
          <w:sz w:val="22"/>
          <w:szCs w:val="22"/>
        </w:rPr>
      </w:pPr>
      <w:r w:rsidRPr="00BF0431">
        <w:rPr>
          <w:rStyle w:val="CodeChar"/>
          <w:b/>
          <w:color w:val="auto"/>
          <w:sz w:val="22"/>
          <w:szCs w:val="22"/>
        </w:rPr>
        <w:t>"Raid -&gt; {warrior name} -&gt; {weapon} -&gt; {strength required}"</w:t>
      </w:r>
    </w:p>
    <w:p w14:paraId="2AA9F606" w14:textId="2A5C4068" w:rsidR="00BF0431" w:rsidRDefault="00BF0431" w:rsidP="00BF0431">
      <w:pPr>
        <w:pStyle w:val="ListParagraph"/>
        <w:numPr>
          <w:ilvl w:val="0"/>
          <w:numId w:val="25"/>
        </w:numPr>
      </w:pPr>
      <w:r>
        <w:t>Check if the warrior has the specified weapon and enough strength.</w:t>
      </w:r>
    </w:p>
    <w:p w14:paraId="1A31E78A" w14:textId="4B328453" w:rsidR="00BB2BFE" w:rsidRDefault="00BF0431" w:rsidP="00BF0431">
      <w:pPr>
        <w:pStyle w:val="ListParagraph"/>
        <w:numPr>
          <w:ilvl w:val="0"/>
          <w:numId w:val="25"/>
        </w:numPr>
      </w:pPr>
      <w:r>
        <w:t xml:space="preserve">If both are true, they join the raid and their strength is reduced by the required amount. </w:t>
      </w:r>
      <w:r w:rsidRPr="00BF0431">
        <w:rPr>
          <w:b/>
          <w:bCs/>
        </w:rPr>
        <w:t>Print</w:t>
      </w:r>
      <w:r>
        <w:rPr>
          <w:lang w:val="en-GB"/>
        </w:rPr>
        <w:t xml:space="preserve"> in the console</w:t>
      </w:r>
      <w:r>
        <w:t>:</w:t>
      </w:r>
    </w:p>
    <w:p w14:paraId="07A65BD1" w14:textId="5F6AFF58" w:rsidR="00BF0431" w:rsidRDefault="00BF0431" w:rsidP="00BF0431">
      <w:pPr>
        <w:pStyle w:val="ListParagraph"/>
        <w:ind w:left="1440"/>
        <w:jc w:val="center"/>
        <w:rPr>
          <w:rStyle w:val="CodeChar"/>
        </w:rPr>
      </w:pPr>
      <w:r w:rsidRPr="009E7F08">
        <w:rPr>
          <w:rStyle w:val="CodeChar"/>
        </w:rPr>
        <w:t>"</w:t>
      </w:r>
      <w:r w:rsidRPr="00BF0431">
        <w:rPr>
          <w:rStyle w:val="CodeChar"/>
        </w:rPr>
        <w:t>{warrior name} fought bravely with {weapon} and now has {remaining strength} strength!</w:t>
      </w:r>
      <w:r w:rsidRPr="009E7F08">
        <w:rPr>
          <w:rStyle w:val="CodeChar"/>
        </w:rPr>
        <w:t>"</w:t>
      </w:r>
    </w:p>
    <w:p w14:paraId="57AF3C71" w14:textId="68EE66B9" w:rsidR="007B3B3A" w:rsidRDefault="007B3B3A" w:rsidP="00FF4041">
      <w:pPr>
        <w:pStyle w:val="ListParagraph"/>
        <w:numPr>
          <w:ilvl w:val="0"/>
          <w:numId w:val="25"/>
        </w:numPr>
      </w:pPr>
      <w:r w:rsidRPr="007B3B3A">
        <w:t xml:space="preserve">If the warrior doesn’t have the </w:t>
      </w:r>
      <w:r w:rsidRPr="007B3B3A">
        <w:rPr>
          <w:b/>
          <w:bCs/>
        </w:rPr>
        <w:t>weapon</w:t>
      </w:r>
      <w:r w:rsidRPr="007B3B3A">
        <w:t xml:space="preserve"> or </w:t>
      </w:r>
      <w:r w:rsidRPr="007B3B3A">
        <w:rPr>
          <w:b/>
          <w:bCs/>
        </w:rPr>
        <w:t>enough</w:t>
      </w:r>
      <w:r w:rsidRPr="007B3B3A">
        <w:t xml:space="preserve"> </w:t>
      </w:r>
      <w:r w:rsidRPr="007B3B3A">
        <w:rPr>
          <w:b/>
          <w:bCs/>
        </w:rPr>
        <w:t>strength</w:t>
      </w:r>
      <w:r w:rsidRPr="007B3B3A">
        <w:t>, print</w:t>
      </w:r>
      <w:r>
        <w:t xml:space="preserve"> in the console</w:t>
      </w:r>
      <w:r w:rsidRPr="007B3B3A">
        <w:t>:</w:t>
      </w:r>
    </w:p>
    <w:p w14:paraId="02CE5956" w14:textId="19AA6F49" w:rsidR="007B3B3A" w:rsidRDefault="007B3B3A" w:rsidP="007B3B3A">
      <w:pPr>
        <w:pStyle w:val="ListParagraph"/>
        <w:ind w:left="1440"/>
        <w:jc w:val="center"/>
        <w:rPr>
          <w:rStyle w:val="CodeChar"/>
        </w:rPr>
      </w:pPr>
      <w:r w:rsidRPr="009E7F08">
        <w:rPr>
          <w:rStyle w:val="CodeChar"/>
        </w:rPr>
        <w:lastRenderedPageBreak/>
        <w:t>"</w:t>
      </w:r>
      <w:r w:rsidRPr="007B3B3A">
        <w:rPr>
          <w:rStyle w:val="CodeChar"/>
        </w:rPr>
        <w:t>{warrior name} couldn't join the raid with {weapon}!</w:t>
      </w:r>
      <w:r w:rsidRPr="009E7F08">
        <w:rPr>
          <w:rStyle w:val="CodeChar"/>
        </w:rPr>
        <w:t>"</w:t>
      </w:r>
    </w:p>
    <w:p w14:paraId="1CE7C71D" w14:textId="19AA6F49" w:rsidR="007B3B3A" w:rsidRPr="007B3B3A" w:rsidRDefault="007B3B3A" w:rsidP="007B3B3A">
      <w:pPr>
        <w:pStyle w:val="ListParagraph"/>
        <w:ind w:left="1440"/>
        <w:rPr>
          <w:rStyle w:val="CodeChar"/>
          <w:rFonts w:asciiTheme="minorHAnsi" w:hAnsiTheme="minorHAnsi"/>
          <w:b w:val="0"/>
          <w:noProof w:val="0"/>
        </w:rPr>
      </w:pPr>
    </w:p>
    <w:p w14:paraId="078C46D8" w14:textId="2E4AD2B3" w:rsidR="00BB2BFE" w:rsidRPr="00153527" w:rsidRDefault="007B3B3A" w:rsidP="00153527">
      <w:pPr>
        <w:pStyle w:val="Heading2"/>
        <w:numPr>
          <w:ilvl w:val="0"/>
          <w:numId w:val="20"/>
        </w:numPr>
        <w:rPr>
          <w:rStyle w:val="CodeChar"/>
          <w:color w:val="auto"/>
          <w:sz w:val="22"/>
          <w:szCs w:val="22"/>
        </w:rPr>
      </w:pPr>
      <w:r w:rsidRPr="007B3B3A">
        <w:rPr>
          <w:rStyle w:val="CodeChar"/>
          <w:b/>
          <w:color w:val="auto"/>
          <w:sz w:val="22"/>
          <w:szCs w:val="22"/>
        </w:rPr>
        <w:t>"Train -&gt; {warrior name} -&gt; {strength gained}"</w:t>
      </w:r>
    </w:p>
    <w:p w14:paraId="51884A98" w14:textId="08A54C0D" w:rsidR="007B3B3A" w:rsidRPr="007B3B3A" w:rsidRDefault="007B3B3A" w:rsidP="007B3B3A">
      <w:pPr>
        <w:pStyle w:val="NormalWeb"/>
        <w:numPr>
          <w:ilvl w:val="0"/>
          <w:numId w:val="26"/>
        </w:numPr>
        <w:rPr>
          <w:rFonts w:asciiTheme="minorHAnsi" w:eastAsiaTheme="minorHAnsi" w:hAnsiTheme="minorHAnsi" w:cstheme="minorBidi"/>
          <w:sz w:val="22"/>
          <w:szCs w:val="22"/>
        </w:rPr>
      </w:pPr>
      <w:r w:rsidRPr="007B3B3A">
        <w:rPr>
          <w:rFonts w:asciiTheme="minorHAnsi" w:eastAsiaTheme="minorHAnsi" w:hAnsiTheme="minorHAnsi" w:cstheme="minorBidi"/>
          <w:sz w:val="22"/>
          <w:szCs w:val="22"/>
        </w:rPr>
        <w:t xml:space="preserve">Increase the warrior’s strength by the given </w:t>
      </w:r>
      <w:r w:rsidRPr="007B3B3A">
        <w:rPr>
          <w:rFonts w:asciiTheme="minorHAnsi" w:eastAsiaTheme="minorHAnsi" w:hAnsiTheme="minorHAnsi" w:cstheme="minorBidi"/>
          <w:b/>
          <w:bCs/>
          <w:sz w:val="22"/>
          <w:szCs w:val="22"/>
        </w:rPr>
        <w:t>amount</w:t>
      </w:r>
      <w:r w:rsidRPr="007B3B3A">
        <w:rPr>
          <w:rFonts w:asciiTheme="minorHAnsi" w:eastAsiaTheme="minorHAnsi" w:hAnsiTheme="minorHAnsi" w:cstheme="minorBidi"/>
          <w:sz w:val="22"/>
          <w:szCs w:val="22"/>
        </w:rPr>
        <w:t>.</w:t>
      </w:r>
    </w:p>
    <w:p w14:paraId="66D472C5" w14:textId="0119B02C" w:rsidR="007B3B3A" w:rsidRPr="007B3B3A" w:rsidRDefault="007B3B3A" w:rsidP="007B3B3A">
      <w:pPr>
        <w:pStyle w:val="NormalWeb"/>
        <w:numPr>
          <w:ilvl w:val="0"/>
          <w:numId w:val="26"/>
        </w:numPr>
        <w:rPr>
          <w:rFonts w:asciiTheme="minorHAnsi" w:eastAsiaTheme="minorHAnsi" w:hAnsiTheme="minorHAnsi" w:cstheme="minorBidi"/>
          <w:sz w:val="22"/>
          <w:szCs w:val="22"/>
        </w:rPr>
      </w:pPr>
      <w:r w:rsidRPr="007B3B3A">
        <w:rPr>
          <w:rFonts w:asciiTheme="minorHAnsi" w:eastAsiaTheme="minorHAnsi" w:hAnsiTheme="minorHAnsi" w:cstheme="minorBidi"/>
          <w:sz w:val="22"/>
          <w:szCs w:val="22"/>
        </w:rPr>
        <w:t xml:space="preserve">If the result exceeds 100, cap it at </w:t>
      </w:r>
      <w:r w:rsidRPr="007B3B3A">
        <w:rPr>
          <w:rFonts w:asciiTheme="minorHAnsi" w:eastAsiaTheme="minorHAnsi" w:hAnsiTheme="minorHAnsi" w:cstheme="minorBidi"/>
          <w:b/>
          <w:bCs/>
          <w:sz w:val="22"/>
          <w:szCs w:val="22"/>
        </w:rPr>
        <w:t>100</w:t>
      </w:r>
      <w:r w:rsidRPr="007B3B3A">
        <w:rPr>
          <w:rFonts w:asciiTheme="minorHAnsi" w:eastAsiaTheme="minorHAnsi" w:hAnsiTheme="minorHAnsi" w:cstheme="minorBidi"/>
          <w:sz w:val="22"/>
          <w:szCs w:val="22"/>
        </w:rPr>
        <w:t>.</w:t>
      </w:r>
    </w:p>
    <w:p w14:paraId="7F43E47D" w14:textId="10DB5EFE" w:rsidR="007B3B3A" w:rsidRPr="007B3B3A" w:rsidRDefault="007B3B3A" w:rsidP="007B3B3A">
      <w:pPr>
        <w:pStyle w:val="NormalWeb"/>
        <w:numPr>
          <w:ilvl w:val="0"/>
          <w:numId w:val="26"/>
        </w:numPr>
        <w:rPr>
          <w:rFonts w:asciiTheme="minorHAnsi" w:eastAsiaTheme="minorHAnsi" w:hAnsiTheme="minorHAnsi" w:cstheme="minorBidi"/>
          <w:sz w:val="22"/>
          <w:szCs w:val="22"/>
        </w:rPr>
      </w:pPr>
      <w:r w:rsidRPr="007B3B3A">
        <w:rPr>
          <w:rFonts w:asciiTheme="minorHAnsi" w:eastAsiaTheme="minorHAnsi" w:hAnsiTheme="minorHAnsi" w:cstheme="minorBidi"/>
          <w:sz w:val="22"/>
          <w:szCs w:val="22"/>
        </w:rPr>
        <w:t xml:space="preserve">If the warrior is already at </w:t>
      </w:r>
      <w:r w:rsidRPr="007B3B3A">
        <w:rPr>
          <w:rFonts w:asciiTheme="minorHAnsi" w:eastAsiaTheme="minorHAnsi" w:hAnsiTheme="minorHAnsi" w:cstheme="minorBidi"/>
          <w:b/>
          <w:bCs/>
          <w:sz w:val="22"/>
          <w:szCs w:val="22"/>
        </w:rPr>
        <w:t>full strength</w:t>
      </w:r>
      <w:r w:rsidRPr="007B3B3A">
        <w:rPr>
          <w:rFonts w:asciiTheme="minorHAnsi" w:eastAsiaTheme="minorHAnsi" w:hAnsiTheme="minorHAnsi" w:cstheme="minorBidi"/>
          <w:sz w:val="22"/>
          <w:szCs w:val="22"/>
        </w:rPr>
        <w:t xml:space="preserve">, </w:t>
      </w:r>
      <w:r w:rsidRPr="007B3B3A">
        <w:rPr>
          <w:rFonts w:asciiTheme="minorHAnsi" w:eastAsiaTheme="minorHAnsi" w:hAnsiTheme="minorHAnsi" w:cstheme="minorBidi"/>
          <w:b/>
          <w:bCs/>
          <w:sz w:val="22"/>
          <w:szCs w:val="22"/>
        </w:rPr>
        <w:t>print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in the console</w:t>
      </w:r>
      <w:r w:rsidRPr="007B3B3A">
        <w:rPr>
          <w:rFonts w:asciiTheme="minorHAnsi" w:eastAsiaTheme="minorHAnsi" w:hAnsiTheme="minorHAnsi" w:cstheme="minorBidi"/>
          <w:sz w:val="22"/>
          <w:szCs w:val="22"/>
        </w:rPr>
        <w:t>:</w:t>
      </w:r>
    </w:p>
    <w:p w14:paraId="584BFB21" w14:textId="6DA6C798" w:rsidR="007B3B3A" w:rsidRDefault="007B3B3A" w:rsidP="007B3B3A">
      <w:pPr>
        <w:pStyle w:val="ListParagraph"/>
        <w:ind w:left="1800"/>
        <w:jc w:val="center"/>
        <w:rPr>
          <w:rStyle w:val="CodeChar"/>
        </w:rPr>
      </w:pPr>
      <w:r w:rsidRPr="009E7F08">
        <w:rPr>
          <w:rStyle w:val="CodeChar"/>
        </w:rPr>
        <w:t>"</w:t>
      </w:r>
      <w:r w:rsidRPr="007B3B3A">
        <w:rPr>
          <w:rStyle w:val="CodeChar"/>
        </w:rPr>
        <w:t>{warrior name} is already at full strength</w:t>
      </w:r>
      <w:r w:rsidRPr="00BF0431">
        <w:rPr>
          <w:rStyle w:val="CodeChar"/>
        </w:rPr>
        <w:t>!</w:t>
      </w:r>
      <w:r w:rsidRPr="009E7F08">
        <w:rPr>
          <w:rStyle w:val="CodeChar"/>
        </w:rPr>
        <w:t>"</w:t>
      </w:r>
    </w:p>
    <w:p w14:paraId="78109027" w14:textId="2C9307FD" w:rsidR="00494A23" w:rsidRPr="007B3B3A" w:rsidRDefault="00494A23" w:rsidP="00494A23">
      <w:pPr>
        <w:pStyle w:val="NormalWeb"/>
        <w:numPr>
          <w:ilvl w:val="0"/>
          <w:numId w:val="26"/>
        </w:numPr>
        <w:rPr>
          <w:rFonts w:asciiTheme="minorHAnsi" w:eastAsiaTheme="minorHAnsi" w:hAnsiTheme="minorHAnsi" w:cstheme="minorBidi"/>
          <w:sz w:val="22"/>
          <w:szCs w:val="22"/>
        </w:rPr>
      </w:pPr>
      <w:r w:rsidRPr="00494A23">
        <w:rPr>
          <w:rFonts w:asciiTheme="minorHAnsi" w:eastAsiaTheme="minorHAnsi" w:hAnsiTheme="minorHAnsi" w:cstheme="minorBidi"/>
          <w:sz w:val="22"/>
          <w:szCs w:val="22"/>
        </w:rPr>
        <w:t>Otherwise, print:</w:t>
      </w:r>
    </w:p>
    <w:p w14:paraId="20898A66" w14:textId="2FBAA0D7" w:rsidR="00494A23" w:rsidRDefault="00494A23" w:rsidP="00494A23">
      <w:pPr>
        <w:pStyle w:val="ListParagraph"/>
        <w:ind w:left="1800"/>
        <w:jc w:val="center"/>
        <w:rPr>
          <w:rStyle w:val="CodeChar"/>
        </w:rPr>
      </w:pPr>
      <w:r w:rsidRPr="009E7F08">
        <w:rPr>
          <w:rStyle w:val="CodeChar"/>
        </w:rPr>
        <w:t>"</w:t>
      </w:r>
      <w:r w:rsidRPr="00494A23">
        <w:rPr>
          <w:rStyle w:val="CodeChar"/>
        </w:rPr>
        <w:t>{warrior name} trained hard and gained {actual gained} strength</w:t>
      </w:r>
      <w:r w:rsidRPr="00BF0431">
        <w:rPr>
          <w:rStyle w:val="CodeChar"/>
        </w:rPr>
        <w:t>!</w:t>
      </w:r>
      <w:r w:rsidRPr="009E7F08">
        <w:rPr>
          <w:rStyle w:val="CodeChar"/>
        </w:rPr>
        <w:t>"</w:t>
      </w:r>
    </w:p>
    <w:p w14:paraId="60C205C7" w14:textId="77777777" w:rsidR="00BB2BFE" w:rsidRDefault="00BB2BFE" w:rsidP="00494A23"/>
    <w:p w14:paraId="0E647B0A" w14:textId="17C893F2" w:rsidR="00BB2BFE" w:rsidRPr="00153527" w:rsidRDefault="00494A23" w:rsidP="00153527">
      <w:pPr>
        <w:pStyle w:val="Heading2"/>
        <w:numPr>
          <w:ilvl w:val="0"/>
          <w:numId w:val="20"/>
        </w:numPr>
        <w:rPr>
          <w:rStyle w:val="CodeChar"/>
          <w:color w:val="auto"/>
          <w:sz w:val="22"/>
          <w:szCs w:val="22"/>
        </w:rPr>
      </w:pPr>
      <w:r w:rsidRPr="00494A23">
        <w:rPr>
          <w:rStyle w:val="CodeChar"/>
          <w:b/>
          <w:color w:val="auto"/>
          <w:sz w:val="22"/>
          <w:szCs w:val="22"/>
        </w:rPr>
        <w:t>"Forge -&gt; {warrior name} -&gt; {new weapon}"</w:t>
      </w:r>
      <w:r w:rsidR="00BB2BFE" w:rsidRPr="00153527">
        <w:rPr>
          <w:rStyle w:val="CodeChar"/>
          <w:b/>
          <w:color w:val="auto"/>
          <w:sz w:val="22"/>
          <w:szCs w:val="22"/>
        </w:rPr>
        <w:t>:</w:t>
      </w:r>
    </w:p>
    <w:p w14:paraId="3FD0D6A5" w14:textId="4B41E7A7" w:rsidR="00BB2BFE" w:rsidRDefault="00494A23" w:rsidP="00BB2BFE">
      <w:pPr>
        <w:pStyle w:val="ListParagraph"/>
        <w:numPr>
          <w:ilvl w:val="1"/>
          <w:numId w:val="2"/>
        </w:numPr>
      </w:pPr>
      <w:r w:rsidRPr="00494A23">
        <w:t xml:space="preserve">If the warrior already has the specified weapon, </w:t>
      </w:r>
      <w:r w:rsidRPr="00494A23">
        <w:rPr>
          <w:b/>
          <w:bCs/>
        </w:rPr>
        <w:t>print</w:t>
      </w:r>
      <w:r w:rsidRPr="00494A23">
        <w:t>:</w:t>
      </w:r>
    </w:p>
    <w:p w14:paraId="304EF62C" w14:textId="1EB497CC" w:rsidR="00494A23" w:rsidRDefault="00494A23" w:rsidP="00494A23">
      <w:pPr>
        <w:ind w:left="360"/>
        <w:jc w:val="center"/>
        <w:rPr>
          <w:rStyle w:val="CodeChar"/>
        </w:rPr>
      </w:pPr>
      <w:r w:rsidRPr="009E7F08">
        <w:rPr>
          <w:rStyle w:val="CodeChar"/>
        </w:rPr>
        <w:t>"</w:t>
      </w:r>
      <w:r w:rsidRPr="00494A23">
        <w:rPr>
          <w:rStyle w:val="CodeChar"/>
        </w:rPr>
        <w:t>{warrior name} already wields {new weapon}.</w:t>
      </w:r>
      <w:r w:rsidRPr="009E7F08">
        <w:rPr>
          <w:rStyle w:val="CodeChar"/>
        </w:rPr>
        <w:t>"</w:t>
      </w:r>
    </w:p>
    <w:p w14:paraId="00EB6ED0" w14:textId="17B8FCC8" w:rsidR="00494A23" w:rsidRDefault="00494A23" w:rsidP="00494A23">
      <w:pPr>
        <w:pStyle w:val="ListParagraph"/>
        <w:numPr>
          <w:ilvl w:val="1"/>
          <w:numId w:val="2"/>
        </w:numPr>
      </w:pPr>
      <w:r>
        <w:t xml:space="preserve">Otherwise, add the weapon to the warrior’s list of weapons and </w:t>
      </w:r>
      <w:r w:rsidRPr="00494A23">
        <w:rPr>
          <w:b/>
          <w:bCs/>
        </w:rPr>
        <w:t>print</w:t>
      </w:r>
      <w:r>
        <w:t>:</w:t>
      </w:r>
    </w:p>
    <w:p w14:paraId="11303199" w14:textId="13FE89FF" w:rsidR="00494A23" w:rsidRDefault="00494A23" w:rsidP="00494A23">
      <w:pPr>
        <w:pStyle w:val="ListParagraph"/>
        <w:jc w:val="center"/>
        <w:rPr>
          <w:rStyle w:val="CodeChar"/>
        </w:rPr>
      </w:pPr>
      <w:r w:rsidRPr="009E7F08">
        <w:rPr>
          <w:rStyle w:val="CodeChar"/>
        </w:rPr>
        <w:t>"</w:t>
      </w:r>
      <w:r w:rsidRPr="00494A23">
        <w:rPr>
          <w:rStyle w:val="CodeChar"/>
        </w:rPr>
        <w:t>{warrior name} has forged a new weapon: {new weapon}!</w:t>
      </w:r>
      <w:r w:rsidRPr="009E7F08">
        <w:rPr>
          <w:rStyle w:val="CodeChar"/>
        </w:rPr>
        <w:t>"</w:t>
      </w:r>
    </w:p>
    <w:p w14:paraId="3A60D818" w14:textId="77777777" w:rsidR="00494A23" w:rsidRDefault="00494A23" w:rsidP="00494A23">
      <w:pPr>
        <w:pStyle w:val="ListParagraph"/>
        <w:ind w:left="1440"/>
      </w:pPr>
    </w:p>
    <w:p w14:paraId="7A5F971F" w14:textId="77777777" w:rsidR="00BB2BFE" w:rsidRPr="004777E6" w:rsidRDefault="00BB2BFE" w:rsidP="00153527">
      <w:pPr>
        <w:pStyle w:val="Heading2"/>
      </w:pPr>
      <w:r>
        <w:t>Input</w:t>
      </w:r>
    </w:p>
    <w:p w14:paraId="29F765DA" w14:textId="18251F54" w:rsidR="001C2B63" w:rsidRDefault="001C2B63" w:rsidP="001C2B63">
      <w:pPr>
        <w:pStyle w:val="ListParagraph"/>
        <w:numPr>
          <w:ilvl w:val="0"/>
          <w:numId w:val="18"/>
        </w:numPr>
      </w:pPr>
      <w:r>
        <w:t>On the first line: integer n, the number of warriors.</w:t>
      </w:r>
    </w:p>
    <w:p w14:paraId="2F83D02F" w14:textId="3A4748FE" w:rsidR="001C2B63" w:rsidRDefault="001C2B63" w:rsidP="001C2B63">
      <w:pPr>
        <w:pStyle w:val="ListParagraph"/>
        <w:numPr>
          <w:ilvl w:val="0"/>
          <w:numId w:val="18"/>
        </w:numPr>
      </w:pPr>
      <w:r>
        <w:t>The next n lines: each warrior's info in format {warrior name}-{weapon}-{strength}.</w:t>
      </w:r>
    </w:p>
    <w:p w14:paraId="354E9AC5" w14:textId="3E3AC67E" w:rsidR="001C2B63" w:rsidRPr="001C2B63" w:rsidRDefault="001C2B63" w:rsidP="001C2B63">
      <w:pPr>
        <w:pStyle w:val="ListParagraph"/>
        <w:numPr>
          <w:ilvl w:val="0"/>
          <w:numId w:val="18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Then, multiple commands in format described above, ending with: </w:t>
      </w:r>
      <w:r w:rsidRPr="00494A23">
        <w:rPr>
          <w:rStyle w:val="CodeChar"/>
        </w:rPr>
        <w:t>"</w:t>
      </w:r>
      <w:r w:rsidRPr="001C2B63">
        <w:rPr>
          <w:rStyle w:val="CodeChar"/>
          <w:rFonts w:eastAsiaTheme="majorEastAsia" w:cstheme="majorBidi"/>
          <w:bCs/>
        </w:rPr>
        <w:t>The Saga Ends</w:t>
      </w:r>
      <w:r w:rsidRPr="00494A23">
        <w:rPr>
          <w:rStyle w:val="CodeChar"/>
        </w:rPr>
        <w:t>"</w:t>
      </w:r>
    </w:p>
    <w:p w14:paraId="5DB6BC2F" w14:textId="77777777" w:rsidR="00BB2BFE" w:rsidRDefault="00BB2BFE" w:rsidP="00153527">
      <w:pPr>
        <w:pStyle w:val="Heading2"/>
      </w:pPr>
      <w:r>
        <w:t>Output</w:t>
      </w:r>
    </w:p>
    <w:p w14:paraId="52E5D4F0" w14:textId="494711CD" w:rsidR="001C2B63" w:rsidRDefault="00BB2BFE" w:rsidP="001C2B63">
      <w:pPr>
        <w:pStyle w:val="ListParagraph"/>
        <w:numPr>
          <w:ilvl w:val="0"/>
          <w:numId w:val="19"/>
        </w:numPr>
      </w:pPr>
      <w:r>
        <w:t xml:space="preserve">After the </w:t>
      </w:r>
      <w:r w:rsidR="001C2B63" w:rsidRPr="001C2B63">
        <w:rPr>
          <w:rStyle w:val="CodeChar"/>
        </w:rPr>
        <w:t>"The Saga Ends"</w:t>
      </w:r>
      <w:r w:rsidR="001C2B63">
        <w:rPr>
          <w:rStyle w:val="CodeChar"/>
        </w:rPr>
        <w:t xml:space="preserve">, </w:t>
      </w:r>
      <w:r w:rsidR="001C2B63" w:rsidRPr="001C2B63">
        <w:rPr>
          <w:b/>
          <w:bCs/>
        </w:rPr>
        <w:t>print</w:t>
      </w:r>
      <w:r w:rsidR="001C2B63">
        <w:t xml:space="preserve"> the status of each warrior still standing, in the following format:</w:t>
      </w:r>
    </w:p>
    <w:p w14:paraId="4682BFE9" w14:textId="77777777" w:rsidR="001C2B63" w:rsidRDefault="001C2B63" w:rsidP="001C2B63">
      <w:pPr>
        <w:pStyle w:val="ListParagraph"/>
      </w:pPr>
    </w:p>
    <w:p w14:paraId="14F3C02E" w14:textId="5AD86242" w:rsidR="001C2B63" w:rsidRPr="001C2B63" w:rsidRDefault="001C2B63" w:rsidP="001C2B63">
      <w:pPr>
        <w:pStyle w:val="ListParagraph"/>
        <w:rPr>
          <w:rStyle w:val="CodeChar"/>
        </w:rPr>
      </w:pPr>
      <w:r w:rsidRPr="00494A23">
        <w:rPr>
          <w:rStyle w:val="CodeChar"/>
        </w:rPr>
        <w:t>"</w:t>
      </w:r>
      <w:r w:rsidRPr="001C2B63">
        <w:rPr>
          <w:rStyle w:val="CodeChar"/>
        </w:rPr>
        <w:t>Warrior: {warrior name}</w:t>
      </w:r>
    </w:p>
    <w:p w14:paraId="6620624D" w14:textId="59248931" w:rsidR="001C2B63" w:rsidRPr="001C2B63" w:rsidRDefault="001C2B63" w:rsidP="001C2B63">
      <w:pPr>
        <w:pStyle w:val="ListParagraph"/>
        <w:rPr>
          <w:rStyle w:val="CodeChar"/>
        </w:rPr>
      </w:pPr>
      <w:r w:rsidRPr="001C2B63">
        <w:rPr>
          <w:rStyle w:val="CodeChar"/>
        </w:rPr>
        <w:t>- Weapons: {weapon1, weapon2, ...}</w:t>
      </w:r>
    </w:p>
    <w:p w14:paraId="347C6519" w14:textId="65E4208A" w:rsidR="001C2B63" w:rsidRDefault="001C2B63" w:rsidP="001C2B63">
      <w:pPr>
        <w:pStyle w:val="ListParagraph"/>
        <w:rPr>
          <w:rStyle w:val="CodeChar"/>
        </w:rPr>
      </w:pPr>
      <w:r w:rsidRPr="001C2B63">
        <w:rPr>
          <w:rStyle w:val="CodeChar"/>
        </w:rPr>
        <w:t>- Strength: {current strength}</w:t>
      </w:r>
      <w:r w:rsidRPr="00494A23">
        <w:rPr>
          <w:rStyle w:val="CodeChar"/>
        </w:rPr>
        <w:t>"</w:t>
      </w:r>
    </w:p>
    <w:p w14:paraId="7BC13408" w14:textId="77777777" w:rsidR="004140D1" w:rsidRPr="001C2B63" w:rsidRDefault="004140D1" w:rsidP="001C2B63">
      <w:pPr>
        <w:pStyle w:val="ListParagraph"/>
        <w:rPr>
          <w:rStyle w:val="CodeChar"/>
        </w:rPr>
      </w:pPr>
    </w:p>
    <w:p w14:paraId="5626CD3C" w14:textId="3A7E2492" w:rsidR="001C2B63" w:rsidRDefault="004140D1" w:rsidP="004140D1">
      <w:pPr>
        <w:pStyle w:val="ListParagraph"/>
        <w:numPr>
          <w:ilvl w:val="0"/>
          <w:numId w:val="26"/>
        </w:numPr>
      </w:pPr>
      <w:proofErr w:type="gramStart"/>
      <w:r w:rsidRPr="004140D1">
        <w:t>Use .join</w:t>
      </w:r>
      <w:proofErr w:type="gramEnd"/>
      <w:r w:rsidRPr="004140D1">
        <w:t>(", ") when listing multiple weapons.</w:t>
      </w:r>
    </w:p>
    <w:p w14:paraId="16F917B2" w14:textId="77777777" w:rsidR="009D55D0" w:rsidRDefault="009D55D0" w:rsidP="00153527">
      <w:pPr>
        <w:pStyle w:val="Heading2"/>
      </w:pPr>
      <w:r>
        <w:t>Constraints</w:t>
      </w:r>
    </w:p>
    <w:p w14:paraId="4A4AB4CF" w14:textId="69BDA3AB" w:rsidR="001C2B63" w:rsidRDefault="001C2B63" w:rsidP="001C2B63">
      <w:pPr>
        <w:pStyle w:val="ListParagraph"/>
        <w:numPr>
          <w:ilvl w:val="0"/>
          <w:numId w:val="17"/>
        </w:numPr>
      </w:pPr>
      <w:r>
        <w:t xml:space="preserve">Warrior names are </w:t>
      </w:r>
      <w:r w:rsidRPr="001C2B63">
        <w:rPr>
          <w:b/>
          <w:bCs/>
        </w:rPr>
        <w:t>unique</w:t>
      </w:r>
      <w:r>
        <w:t>.</w:t>
      </w:r>
    </w:p>
    <w:p w14:paraId="4361B6CA" w14:textId="53981E44" w:rsidR="001C2B63" w:rsidRDefault="001C2B63" w:rsidP="001C2B63">
      <w:pPr>
        <w:pStyle w:val="ListParagraph"/>
        <w:numPr>
          <w:ilvl w:val="0"/>
          <w:numId w:val="17"/>
        </w:numPr>
      </w:pPr>
      <w:r>
        <w:t xml:space="preserve">All inputs are </w:t>
      </w:r>
      <w:r w:rsidRPr="001C2B63">
        <w:rPr>
          <w:b/>
          <w:bCs/>
        </w:rPr>
        <w:t>valid</w:t>
      </w:r>
      <w:r>
        <w:t xml:space="preserve"> and follow the described format.</w:t>
      </w:r>
    </w:p>
    <w:p w14:paraId="358C4416" w14:textId="70C2A292" w:rsidR="001C2B63" w:rsidRDefault="001C2B63" w:rsidP="001C2B63">
      <w:pPr>
        <w:pStyle w:val="ListParagraph"/>
        <w:numPr>
          <w:ilvl w:val="0"/>
          <w:numId w:val="17"/>
        </w:numPr>
      </w:pPr>
      <w:r>
        <w:t xml:space="preserve">A warrior can have </w:t>
      </w:r>
      <w:r w:rsidRPr="001C2B63">
        <w:rPr>
          <w:b/>
          <w:bCs/>
        </w:rPr>
        <w:t>multiple</w:t>
      </w:r>
      <w:r>
        <w:t xml:space="preserve"> weapons.</w:t>
      </w:r>
    </w:p>
    <w:p w14:paraId="1F1A2677" w14:textId="76E04F5B" w:rsidR="001C2B63" w:rsidRDefault="001C2B63" w:rsidP="001C2B63">
      <w:pPr>
        <w:pStyle w:val="ListParagraph"/>
        <w:numPr>
          <w:ilvl w:val="0"/>
          <w:numId w:val="17"/>
        </w:numPr>
      </w:pPr>
      <w:r>
        <w:t xml:space="preserve">The </w:t>
      </w:r>
      <w:r w:rsidRPr="001C2B63">
        <w:rPr>
          <w:b/>
          <w:bCs/>
        </w:rPr>
        <w:t>order</w:t>
      </w:r>
      <w:r>
        <w:t xml:space="preserve"> of output warriors should be the same as the initial input.</w:t>
      </w:r>
    </w:p>
    <w:p w14:paraId="165145A1" w14:textId="77777777" w:rsidR="004140D1" w:rsidRPr="001900A7" w:rsidRDefault="004140D1" w:rsidP="004140D1">
      <w:pPr>
        <w:pStyle w:val="ListParagraph"/>
      </w:pPr>
    </w:p>
    <w:p w14:paraId="381C9ADB" w14:textId="5134EFCC" w:rsidR="000813A4" w:rsidRPr="004140D1" w:rsidRDefault="00F47C70" w:rsidP="000813A4">
      <w:pPr>
        <w:pStyle w:val="Heading2"/>
        <w:rPr>
          <w:noProof/>
          <w:lang w:val="en-GB"/>
        </w:rPr>
      </w:pPr>
      <w:r>
        <w:rPr>
          <w:noProof/>
          <w:lang w:val="en-GB"/>
        </w:rPr>
        <w:lastRenderedPageBreak/>
        <w:t xml:space="preserve"> </w:t>
      </w:r>
      <w:r w:rsidR="00B94F03">
        <w:rPr>
          <w:noProof/>
          <w:lang w:val="en-GB"/>
        </w:rPr>
        <w:t>Examples</w:t>
      </w:r>
    </w:p>
    <w:p w14:paraId="010523C3" w14:textId="77777777" w:rsidR="000813A4" w:rsidRPr="000813A4" w:rsidRDefault="000813A4" w:rsidP="000813A4">
      <w:pPr>
        <w:rPr>
          <w:lang w:val="en-GB"/>
        </w:rPr>
      </w:pPr>
    </w:p>
    <w:tbl>
      <w:tblPr>
        <w:tblW w:w="1095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79"/>
        <w:gridCol w:w="6271"/>
      </w:tblGrid>
      <w:tr w:rsidR="00F47C70" w14:paraId="055E9FAF" w14:textId="77777777" w:rsidTr="0004702F">
        <w:trPr>
          <w:trHeight w:val="348"/>
        </w:trPr>
        <w:tc>
          <w:tcPr>
            <w:tcW w:w="4679" w:type="dxa"/>
            <w:shd w:val="clear" w:color="auto" w:fill="D9D9D9" w:themeFill="background1" w:themeFillShade="D9"/>
          </w:tcPr>
          <w:p w14:paraId="58F67A25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271" w:type="dxa"/>
            <w:shd w:val="clear" w:color="auto" w:fill="D9D9D9" w:themeFill="background1" w:themeFillShade="D9"/>
          </w:tcPr>
          <w:p w14:paraId="02B8C4B2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BB2BFE" w14:paraId="217D1915" w14:textId="77777777" w:rsidTr="0004702F">
        <w:trPr>
          <w:trHeight w:val="4042"/>
        </w:trPr>
        <w:tc>
          <w:tcPr>
            <w:tcW w:w="4679" w:type="dxa"/>
          </w:tcPr>
          <w:p w14:paraId="7DF02619" w14:textId="77777777" w:rsidR="00685E05" w:rsidRPr="00685E05" w:rsidRDefault="00685E05" w:rsidP="00685E0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85E05">
              <w:rPr>
                <w:rFonts w:ascii="Consolas" w:eastAsia="Calibri" w:hAnsi="Consolas" w:cs="Times New Roman"/>
                <w:noProof/>
                <w:lang w:val="bg-BG"/>
              </w:rPr>
              <w:t>([</w:t>
            </w:r>
          </w:p>
          <w:p w14:paraId="00F29A8D" w14:textId="77777777" w:rsidR="00685E05" w:rsidRPr="00685E05" w:rsidRDefault="00685E05" w:rsidP="00685E0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85E05">
              <w:rPr>
                <w:rFonts w:ascii="Consolas" w:eastAsia="Calibri" w:hAnsi="Consolas" w:cs="Times New Roman"/>
                <w:noProof/>
                <w:lang w:val="bg-BG"/>
              </w:rPr>
              <w:t xml:space="preserve">    "3",</w:t>
            </w:r>
          </w:p>
          <w:p w14:paraId="761FC44C" w14:textId="77777777" w:rsidR="00685E05" w:rsidRPr="00685E05" w:rsidRDefault="00685E05" w:rsidP="00685E0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85E05">
              <w:rPr>
                <w:rFonts w:ascii="Consolas" w:eastAsia="Calibri" w:hAnsi="Consolas" w:cs="Times New Roman"/>
                <w:noProof/>
                <w:lang w:val="bg-BG"/>
              </w:rPr>
              <w:t xml:space="preserve">    "Ragnar-Axe-80",</w:t>
            </w:r>
          </w:p>
          <w:p w14:paraId="3BBA96D7" w14:textId="77777777" w:rsidR="00685E05" w:rsidRPr="00685E05" w:rsidRDefault="00685E05" w:rsidP="00685E0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85E05">
              <w:rPr>
                <w:rFonts w:ascii="Consolas" w:eastAsia="Calibri" w:hAnsi="Consolas" w:cs="Times New Roman"/>
                <w:noProof/>
                <w:lang w:val="bg-BG"/>
              </w:rPr>
              <w:t xml:space="preserve">    "Lagertha-Spear-95",</w:t>
            </w:r>
          </w:p>
          <w:p w14:paraId="00398575" w14:textId="77777777" w:rsidR="00685E05" w:rsidRPr="00685E05" w:rsidRDefault="00685E05" w:rsidP="00685E0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85E05">
              <w:rPr>
                <w:rFonts w:ascii="Consolas" w:eastAsia="Calibri" w:hAnsi="Consolas" w:cs="Times New Roman"/>
                <w:noProof/>
                <w:lang w:val="bg-BG"/>
              </w:rPr>
              <w:t xml:space="preserve">    "Bjorn-Sword-100",</w:t>
            </w:r>
          </w:p>
          <w:p w14:paraId="39C19AB1" w14:textId="77777777" w:rsidR="00685E05" w:rsidRPr="00685E05" w:rsidRDefault="00685E05" w:rsidP="00685E0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85E05">
              <w:rPr>
                <w:rFonts w:ascii="Consolas" w:eastAsia="Calibri" w:hAnsi="Consolas" w:cs="Times New Roman"/>
                <w:noProof/>
                <w:lang w:val="bg-BG"/>
              </w:rPr>
              <w:t xml:space="preserve">    "Raid -&gt; Ragnar -&gt; Axe -&gt; 30",</w:t>
            </w:r>
          </w:p>
          <w:p w14:paraId="53585330" w14:textId="77777777" w:rsidR="00685E05" w:rsidRPr="00685E05" w:rsidRDefault="00685E05" w:rsidP="00685E0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85E05">
              <w:rPr>
                <w:rFonts w:ascii="Consolas" w:eastAsia="Calibri" w:hAnsi="Consolas" w:cs="Times New Roman"/>
                <w:noProof/>
                <w:lang w:val="bg-BG"/>
              </w:rPr>
              <w:t xml:space="preserve">    "Forge -&gt; Ragnar -&gt; Shield",</w:t>
            </w:r>
          </w:p>
          <w:p w14:paraId="7E7C4D52" w14:textId="77777777" w:rsidR="00685E05" w:rsidRPr="00685E05" w:rsidRDefault="00685E05" w:rsidP="00685E0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85E05">
              <w:rPr>
                <w:rFonts w:ascii="Consolas" w:eastAsia="Calibri" w:hAnsi="Consolas" w:cs="Times New Roman"/>
                <w:noProof/>
                <w:lang w:val="bg-BG"/>
              </w:rPr>
              <w:t xml:space="preserve">    "Train -&gt; Lagertha -&gt; 10",</w:t>
            </w:r>
          </w:p>
          <w:p w14:paraId="01AF50C8" w14:textId="77777777" w:rsidR="00685E05" w:rsidRPr="00685E05" w:rsidRDefault="00685E05" w:rsidP="00685E0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85E05">
              <w:rPr>
                <w:rFonts w:ascii="Consolas" w:eastAsia="Calibri" w:hAnsi="Consolas" w:cs="Times New Roman"/>
                <w:noProof/>
                <w:lang w:val="bg-BG"/>
              </w:rPr>
              <w:t xml:space="preserve">    "Train -&gt; Bjorn -&gt; 5",</w:t>
            </w:r>
          </w:p>
          <w:p w14:paraId="3DBAC43A" w14:textId="77777777" w:rsidR="00685E05" w:rsidRPr="00685E05" w:rsidRDefault="00685E05" w:rsidP="00685E0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85E05">
              <w:rPr>
                <w:rFonts w:ascii="Consolas" w:eastAsia="Calibri" w:hAnsi="Consolas" w:cs="Times New Roman"/>
                <w:noProof/>
                <w:lang w:val="bg-BG"/>
              </w:rPr>
              <w:t xml:space="preserve">    "Forge -&gt; Lagertha -&gt; Spear",</w:t>
            </w:r>
          </w:p>
          <w:p w14:paraId="4106A80F" w14:textId="77777777" w:rsidR="00685E05" w:rsidRPr="00685E05" w:rsidRDefault="00685E05" w:rsidP="00685E0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85E05">
              <w:rPr>
                <w:rFonts w:ascii="Consolas" w:eastAsia="Calibri" w:hAnsi="Consolas" w:cs="Times New Roman"/>
                <w:noProof/>
                <w:lang w:val="bg-BG"/>
              </w:rPr>
              <w:t xml:space="preserve">    "The Saga Ends"</w:t>
            </w:r>
          </w:p>
          <w:p w14:paraId="16C79761" w14:textId="376A20C4" w:rsidR="00BB2BFE" w:rsidRPr="00F475E2" w:rsidRDefault="00685E05" w:rsidP="00685E0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85E05">
              <w:rPr>
                <w:rFonts w:ascii="Consolas" w:eastAsia="Calibri" w:hAnsi="Consolas" w:cs="Times New Roman"/>
                <w:noProof/>
                <w:lang w:val="bg-BG"/>
              </w:rPr>
              <w:t>]);</w:t>
            </w:r>
          </w:p>
        </w:tc>
        <w:tc>
          <w:tcPr>
            <w:tcW w:w="6271" w:type="dxa"/>
          </w:tcPr>
          <w:p w14:paraId="5BD644D9" w14:textId="393D921A" w:rsidR="00685E05" w:rsidRPr="00685E05" w:rsidRDefault="00685E05" w:rsidP="00685E0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85E05">
              <w:rPr>
                <w:rFonts w:ascii="Consolas" w:eastAsia="Calibri" w:hAnsi="Consolas" w:cs="Times New Roman"/>
                <w:noProof/>
                <w:lang w:val="bg-BG"/>
              </w:rPr>
              <w:t>Ragnar fought bravely with Axe and now has 50 strength!</w:t>
            </w:r>
          </w:p>
          <w:p w14:paraId="3E194140" w14:textId="249C4185" w:rsidR="00685E05" w:rsidRPr="00685E05" w:rsidRDefault="00685E05" w:rsidP="00685E0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85E05">
              <w:rPr>
                <w:rFonts w:ascii="Consolas" w:eastAsia="Calibri" w:hAnsi="Consolas" w:cs="Times New Roman"/>
                <w:noProof/>
                <w:lang w:val="bg-BG"/>
              </w:rPr>
              <w:t>Ragnar has forged a new weapon: Shield!</w:t>
            </w:r>
          </w:p>
          <w:p w14:paraId="2E2A2A61" w14:textId="4D5E7C58" w:rsidR="00685E05" w:rsidRPr="00685E05" w:rsidRDefault="00685E05" w:rsidP="00685E0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85E05">
              <w:rPr>
                <w:rFonts w:ascii="Consolas" w:eastAsia="Calibri" w:hAnsi="Consolas" w:cs="Times New Roman"/>
                <w:noProof/>
                <w:lang w:val="bg-BG"/>
              </w:rPr>
              <w:t>Lagertha trained hard and gained 5 strength!</w:t>
            </w:r>
          </w:p>
          <w:p w14:paraId="3AC36296" w14:textId="09D8FCC0" w:rsidR="00685E05" w:rsidRPr="00685E05" w:rsidRDefault="00685E05" w:rsidP="00685E0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85E05">
              <w:rPr>
                <w:rFonts w:ascii="Consolas" w:eastAsia="Calibri" w:hAnsi="Consolas" w:cs="Times New Roman"/>
                <w:noProof/>
                <w:lang w:val="bg-BG"/>
              </w:rPr>
              <w:t>Bjorn is already at full strength!</w:t>
            </w:r>
          </w:p>
          <w:p w14:paraId="336E83FA" w14:textId="5A08E812" w:rsidR="00685E05" w:rsidRPr="00685E05" w:rsidRDefault="00685E05" w:rsidP="00685E0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85E05">
              <w:rPr>
                <w:rFonts w:ascii="Consolas" w:eastAsia="Calibri" w:hAnsi="Consolas" w:cs="Times New Roman"/>
                <w:noProof/>
                <w:lang w:val="bg-BG"/>
              </w:rPr>
              <w:t>Lagertha already wields Spear.</w:t>
            </w:r>
          </w:p>
          <w:p w14:paraId="2A5309DC" w14:textId="3580DC48" w:rsidR="00685E05" w:rsidRPr="00685E05" w:rsidRDefault="00685E05" w:rsidP="00685E0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85E05">
              <w:rPr>
                <w:rFonts w:ascii="Consolas" w:eastAsia="Calibri" w:hAnsi="Consolas" w:cs="Times New Roman"/>
                <w:noProof/>
                <w:lang w:val="bg-BG"/>
              </w:rPr>
              <w:t>Warrior: Ragnar</w:t>
            </w:r>
          </w:p>
          <w:p w14:paraId="06B4D3A3" w14:textId="463F308C" w:rsidR="00685E05" w:rsidRPr="00685E05" w:rsidRDefault="00685E05" w:rsidP="00685E0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85E05">
              <w:rPr>
                <w:rFonts w:ascii="Consolas" w:eastAsia="Calibri" w:hAnsi="Consolas" w:cs="Times New Roman"/>
                <w:noProof/>
                <w:lang w:val="bg-BG"/>
              </w:rPr>
              <w:t xml:space="preserve"> - Weapons: Axe, Shield</w:t>
            </w:r>
          </w:p>
          <w:p w14:paraId="2C7213F9" w14:textId="03B40DE2" w:rsidR="00685E05" w:rsidRPr="00685E05" w:rsidRDefault="00685E05" w:rsidP="00685E0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85E05">
              <w:rPr>
                <w:rFonts w:ascii="Consolas" w:eastAsia="Calibri" w:hAnsi="Consolas" w:cs="Times New Roman"/>
                <w:noProof/>
                <w:lang w:val="bg-BG"/>
              </w:rPr>
              <w:t xml:space="preserve"> - Strength: 50</w:t>
            </w:r>
          </w:p>
          <w:p w14:paraId="366DC194" w14:textId="5F5C66B5" w:rsidR="00685E05" w:rsidRPr="00685E05" w:rsidRDefault="00685E05" w:rsidP="00685E0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85E05">
              <w:rPr>
                <w:rFonts w:ascii="Consolas" w:eastAsia="Calibri" w:hAnsi="Consolas" w:cs="Times New Roman"/>
                <w:noProof/>
                <w:lang w:val="bg-BG"/>
              </w:rPr>
              <w:t>Warrior: Lagertha</w:t>
            </w:r>
          </w:p>
          <w:p w14:paraId="6C7A2103" w14:textId="5D5E8AC5" w:rsidR="00685E05" w:rsidRPr="00685E05" w:rsidRDefault="00685E05" w:rsidP="00685E0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85E05">
              <w:rPr>
                <w:rFonts w:ascii="Consolas" w:eastAsia="Calibri" w:hAnsi="Consolas" w:cs="Times New Roman"/>
                <w:noProof/>
                <w:lang w:val="bg-BG"/>
              </w:rPr>
              <w:t xml:space="preserve"> - Weapons: Spear</w:t>
            </w:r>
          </w:p>
          <w:p w14:paraId="626D8914" w14:textId="178347BE" w:rsidR="00685E05" w:rsidRPr="00685E05" w:rsidRDefault="00685E05" w:rsidP="00685E0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85E05">
              <w:rPr>
                <w:rFonts w:ascii="Consolas" w:eastAsia="Calibri" w:hAnsi="Consolas" w:cs="Times New Roman"/>
                <w:noProof/>
                <w:lang w:val="bg-BG"/>
              </w:rPr>
              <w:t xml:space="preserve"> - Strength: 100</w:t>
            </w:r>
          </w:p>
          <w:p w14:paraId="2A55FF24" w14:textId="179E2253" w:rsidR="00685E05" w:rsidRPr="00685E05" w:rsidRDefault="00685E05" w:rsidP="00685E0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85E05">
              <w:rPr>
                <w:rFonts w:ascii="Consolas" w:eastAsia="Calibri" w:hAnsi="Consolas" w:cs="Times New Roman"/>
                <w:noProof/>
                <w:lang w:val="bg-BG"/>
              </w:rPr>
              <w:t>Warrior: Bjorn</w:t>
            </w:r>
          </w:p>
          <w:p w14:paraId="20AA731B" w14:textId="6B63CAC9" w:rsidR="00685E05" w:rsidRPr="00685E05" w:rsidRDefault="00685E05" w:rsidP="00685E0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85E05">
              <w:rPr>
                <w:rFonts w:ascii="Consolas" w:eastAsia="Calibri" w:hAnsi="Consolas" w:cs="Times New Roman"/>
                <w:noProof/>
                <w:lang w:val="bg-BG"/>
              </w:rPr>
              <w:t xml:space="preserve"> - Weapons: Sword</w:t>
            </w:r>
          </w:p>
          <w:p w14:paraId="0FE00DC6" w14:textId="460EA66E" w:rsidR="00BB2BFE" w:rsidRPr="00D517EA" w:rsidRDefault="00685E05" w:rsidP="00685E0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85E05">
              <w:rPr>
                <w:rFonts w:ascii="Consolas" w:eastAsia="Calibri" w:hAnsi="Consolas" w:cs="Times New Roman"/>
                <w:noProof/>
                <w:lang w:val="bg-BG"/>
              </w:rPr>
              <w:t xml:space="preserve"> - Strength: 100</w:t>
            </w:r>
          </w:p>
        </w:tc>
      </w:tr>
      <w:tr w:rsidR="00BB2BFE" w14:paraId="33485A3F" w14:textId="77777777" w:rsidTr="0004702F">
        <w:trPr>
          <w:trHeight w:val="348"/>
        </w:trPr>
        <w:tc>
          <w:tcPr>
            <w:tcW w:w="4679" w:type="dxa"/>
            <w:shd w:val="clear" w:color="auto" w:fill="D9D9D9" w:themeFill="background1" w:themeFillShade="D9"/>
          </w:tcPr>
          <w:p w14:paraId="46604772" w14:textId="77777777" w:rsidR="00BB2BFE" w:rsidRPr="00A930AE" w:rsidRDefault="00BB2BFE" w:rsidP="00BB2BFE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271" w:type="dxa"/>
            <w:shd w:val="clear" w:color="auto" w:fill="D9D9D9" w:themeFill="background1" w:themeFillShade="D9"/>
          </w:tcPr>
          <w:p w14:paraId="76A1ABCA" w14:textId="77777777" w:rsidR="00BB2BFE" w:rsidRPr="00A930AE" w:rsidRDefault="00BB2BFE" w:rsidP="00BB2BF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BB2BFE" w14:paraId="62B83792" w14:textId="77777777" w:rsidTr="0004702F">
        <w:trPr>
          <w:trHeight w:val="4989"/>
        </w:trPr>
        <w:tc>
          <w:tcPr>
            <w:tcW w:w="4679" w:type="dxa"/>
          </w:tcPr>
          <w:p w14:paraId="3DC9D7F4" w14:textId="77777777" w:rsidR="0004702F" w:rsidRPr="0004702F" w:rsidRDefault="0004702F" w:rsidP="000470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4702F">
              <w:rPr>
                <w:rFonts w:ascii="Consolas" w:eastAsia="Calibri" w:hAnsi="Consolas" w:cs="Times New Roman"/>
                <w:noProof/>
              </w:rPr>
              <w:t>([</w:t>
            </w:r>
          </w:p>
          <w:p w14:paraId="036E76CC" w14:textId="77777777" w:rsidR="0004702F" w:rsidRPr="0004702F" w:rsidRDefault="0004702F" w:rsidP="000470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4702F">
              <w:rPr>
                <w:rFonts w:ascii="Consolas" w:eastAsia="Calibri" w:hAnsi="Consolas" w:cs="Times New Roman"/>
                <w:noProof/>
              </w:rPr>
              <w:t xml:space="preserve">    "3",</w:t>
            </w:r>
          </w:p>
          <w:p w14:paraId="3FD02AB4" w14:textId="77777777" w:rsidR="0004702F" w:rsidRPr="0004702F" w:rsidRDefault="0004702F" w:rsidP="000470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4702F">
              <w:rPr>
                <w:rFonts w:ascii="Consolas" w:eastAsia="Calibri" w:hAnsi="Consolas" w:cs="Times New Roman"/>
                <w:noProof/>
              </w:rPr>
              <w:t xml:space="preserve">    "Floki-Hammer-20",</w:t>
            </w:r>
          </w:p>
          <w:p w14:paraId="300316E1" w14:textId="77777777" w:rsidR="0004702F" w:rsidRPr="0004702F" w:rsidRDefault="0004702F" w:rsidP="000470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4702F">
              <w:rPr>
                <w:rFonts w:ascii="Consolas" w:eastAsia="Calibri" w:hAnsi="Consolas" w:cs="Times New Roman"/>
                <w:noProof/>
              </w:rPr>
              <w:t xml:space="preserve">    "Helga-Net-100",</w:t>
            </w:r>
          </w:p>
          <w:p w14:paraId="01918744" w14:textId="77777777" w:rsidR="0004702F" w:rsidRPr="0004702F" w:rsidRDefault="0004702F" w:rsidP="000470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4702F">
              <w:rPr>
                <w:rFonts w:ascii="Consolas" w:eastAsia="Calibri" w:hAnsi="Consolas" w:cs="Times New Roman"/>
                <w:noProof/>
              </w:rPr>
              <w:t xml:space="preserve">    "Thorvald-Axe-70",</w:t>
            </w:r>
          </w:p>
          <w:p w14:paraId="46FEE0CB" w14:textId="77777777" w:rsidR="0004702F" w:rsidRPr="0004702F" w:rsidRDefault="0004702F" w:rsidP="000470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4702F">
              <w:rPr>
                <w:rFonts w:ascii="Consolas" w:eastAsia="Calibri" w:hAnsi="Consolas" w:cs="Times New Roman"/>
                <w:noProof/>
              </w:rPr>
              <w:t xml:space="preserve">    "Forge -&gt; Helga -&gt; Trap",</w:t>
            </w:r>
          </w:p>
          <w:p w14:paraId="3B02A237" w14:textId="77777777" w:rsidR="0004702F" w:rsidRPr="0004702F" w:rsidRDefault="0004702F" w:rsidP="000470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4702F">
              <w:rPr>
                <w:rFonts w:ascii="Consolas" w:eastAsia="Calibri" w:hAnsi="Consolas" w:cs="Times New Roman"/>
                <w:noProof/>
              </w:rPr>
              <w:t xml:space="preserve">    "Raid -&gt; Floki -&gt; Hammer -&gt; 30",</w:t>
            </w:r>
          </w:p>
          <w:p w14:paraId="6F15EE72" w14:textId="77777777" w:rsidR="0004702F" w:rsidRPr="0004702F" w:rsidRDefault="0004702F" w:rsidP="000470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4702F">
              <w:rPr>
                <w:rFonts w:ascii="Consolas" w:eastAsia="Calibri" w:hAnsi="Consolas" w:cs="Times New Roman"/>
                <w:noProof/>
              </w:rPr>
              <w:t xml:space="preserve">    "Raid -&gt; Helga -&gt; Trap -&gt; 80",</w:t>
            </w:r>
          </w:p>
          <w:p w14:paraId="37697CC8" w14:textId="77777777" w:rsidR="0004702F" w:rsidRPr="0004702F" w:rsidRDefault="0004702F" w:rsidP="000470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4702F">
              <w:rPr>
                <w:rFonts w:ascii="Consolas" w:eastAsia="Calibri" w:hAnsi="Consolas" w:cs="Times New Roman"/>
                <w:noProof/>
              </w:rPr>
              <w:t xml:space="preserve">    "Forge -&gt; Thorvald -&gt; Hammer",</w:t>
            </w:r>
          </w:p>
          <w:p w14:paraId="64E4D7C0" w14:textId="77777777" w:rsidR="0004702F" w:rsidRPr="0004702F" w:rsidRDefault="0004702F" w:rsidP="000470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4702F">
              <w:rPr>
                <w:rFonts w:ascii="Consolas" w:eastAsia="Calibri" w:hAnsi="Consolas" w:cs="Times New Roman"/>
                <w:noProof/>
              </w:rPr>
              <w:t xml:space="preserve">    "The Saga Ends"</w:t>
            </w:r>
          </w:p>
          <w:p w14:paraId="535EBCD6" w14:textId="3A35CB73" w:rsidR="00BB2BFE" w:rsidRPr="00F475E2" w:rsidRDefault="0004702F" w:rsidP="000470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4702F">
              <w:rPr>
                <w:rFonts w:ascii="Consolas" w:eastAsia="Calibri" w:hAnsi="Consolas" w:cs="Times New Roman"/>
                <w:noProof/>
              </w:rPr>
              <w:t>]);</w:t>
            </w:r>
          </w:p>
        </w:tc>
        <w:tc>
          <w:tcPr>
            <w:tcW w:w="6271" w:type="dxa"/>
          </w:tcPr>
          <w:p w14:paraId="4238BDCF" w14:textId="27ED0A42" w:rsidR="0004702F" w:rsidRPr="0004702F" w:rsidRDefault="0004702F" w:rsidP="0004702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702F">
              <w:rPr>
                <w:rFonts w:ascii="Consolas" w:eastAsia="Calibri" w:hAnsi="Consolas" w:cs="Times New Roman"/>
                <w:noProof/>
                <w:lang w:val="bg-BG"/>
              </w:rPr>
              <w:t>Helga has forged a new weapon: Trap!</w:t>
            </w:r>
          </w:p>
          <w:p w14:paraId="63A9283B" w14:textId="793486B1" w:rsidR="0004702F" w:rsidRPr="0004702F" w:rsidRDefault="0004702F" w:rsidP="0004702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702F">
              <w:rPr>
                <w:rFonts w:ascii="Consolas" w:eastAsia="Calibri" w:hAnsi="Consolas" w:cs="Times New Roman"/>
                <w:noProof/>
                <w:lang w:val="bg-BG"/>
              </w:rPr>
              <w:t>Floki couldn't join the raid with Hammer!</w:t>
            </w:r>
          </w:p>
          <w:p w14:paraId="293D0E90" w14:textId="0E0BF6C6" w:rsidR="0004702F" w:rsidRPr="0004702F" w:rsidRDefault="0004702F" w:rsidP="0004702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702F">
              <w:rPr>
                <w:rFonts w:ascii="Consolas" w:eastAsia="Calibri" w:hAnsi="Consolas" w:cs="Times New Roman"/>
                <w:noProof/>
                <w:lang w:val="bg-BG"/>
              </w:rPr>
              <w:t>Helga fought bravely with Trap and now has 20 strength!</w:t>
            </w:r>
          </w:p>
          <w:p w14:paraId="7665BDE9" w14:textId="53C56601" w:rsidR="0004702F" w:rsidRPr="0004702F" w:rsidRDefault="0004702F" w:rsidP="0004702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702F">
              <w:rPr>
                <w:rFonts w:ascii="Consolas" w:eastAsia="Calibri" w:hAnsi="Consolas" w:cs="Times New Roman"/>
                <w:noProof/>
                <w:lang w:val="bg-BG"/>
              </w:rPr>
              <w:t>Thorvald has forged a new weapon: Hammer!</w:t>
            </w:r>
          </w:p>
          <w:p w14:paraId="2B999627" w14:textId="1F72C80B" w:rsidR="0004702F" w:rsidRPr="0004702F" w:rsidRDefault="0004702F" w:rsidP="0004702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702F">
              <w:rPr>
                <w:rFonts w:ascii="Consolas" w:eastAsia="Calibri" w:hAnsi="Consolas" w:cs="Times New Roman"/>
                <w:noProof/>
                <w:lang w:val="bg-BG"/>
              </w:rPr>
              <w:t>Warrior: Floki</w:t>
            </w:r>
          </w:p>
          <w:p w14:paraId="3E2E8A34" w14:textId="2DED83C8" w:rsidR="0004702F" w:rsidRPr="0004702F" w:rsidRDefault="0004702F" w:rsidP="0004702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702F">
              <w:rPr>
                <w:rFonts w:ascii="Consolas" w:eastAsia="Calibri" w:hAnsi="Consolas" w:cs="Times New Roman"/>
                <w:noProof/>
                <w:lang w:val="bg-BG"/>
              </w:rPr>
              <w:t xml:space="preserve"> - Weapons: Hammer</w:t>
            </w:r>
          </w:p>
          <w:p w14:paraId="26E8600C" w14:textId="5D5AB6B7" w:rsidR="0004702F" w:rsidRPr="0004702F" w:rsidRDefault="0004702F" w:rsidP="0004702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702F">
              <w:rPr>
                <w:rFonts w:ascii="Consolas" w:eastAsia="Calibri" w:hAnsi="Consolas" w:cs="Times New Roman"/>
                <w:noProof/>
                <w:lang w:val="bg-BG"/>
              </w:rPr>
              <w:t xml:space="preserve"> - Strength: 20</w:t>
            </w:r>
          </w:p>
          <w:p w14:paraId="53BDADF8" w14:textId="48C5571C" w:rsidR="0004702F" w:rsidRPr="0004702F" w:rsidRDefault="0004702F" w:rsidP="0004702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702F">
              <w:rPr>
                <w:rFonts w:ascii="Consolas" w:eastAsia="Calibri" w:hAnsi="Consolas" w:cs="Times New Roman"/>
                <w:noProof/>
                <w:lang w:val="bg-BG"/>
              </w:rPr>
              <w:t>Warrior: Helga</w:t>
            </w:r>
          </w:p>
          <w:p w14:paraId="4864811A" w14:textId="7D24EF72" w:rsidR="0004702F" w:rsidRPr="0004702F" w:rsidRDefault="0004702F" w:rsidP="0004702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702F">
              <w:rPr>
                <w:rFonts w:ascii="Consolas" w:eastAsia="Calibri" w:hAnsi="Consolas" w:cs="Times New Roman"/>
                <w:noProof/>
                <w:lang w:val="bg-BG"/>
              </w:rPr>
              <w:t xml:space="preserve"> - Weapons: Net, Trap</w:t>
            </w:r>
          </w:p>
          <w:p w14:paraId="374E3B71" w14:textId="0DAC87EB" w:rsidR="0004702F" w:rsidRPr="0004702F" w:rsidRDefault="0004702F" w:rsidP="0004702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702F">
              <w:rPr>
                <w:rFonts w:ascii="Consolas" w:eastAsia="Calibri" w:hAnsi="Consolas" w:cs="Times New Roman"/>
                <w:noProof/>
                <w:lang w:val="bg-BG"/>
              </w:rPr>
              <w:t xml:space="preserve"> - Strength: 20</w:t>
            </w:r>
          </w:p>
          <w:p w14:paraId="104ABE6E" w14:textId="0A5578F2" w:rsidR="0004702F" w:rsidRPr="0004702F" w:rsidRDefault="0004702F" w:rsidP="0004702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702F"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>Warrior: Thorvald</w:t>
            </w:r>
          </w:p>
          <w:p w14:paraId="06812606" w14:textId="477A8896" w:rsidR="0004702F" w:rsidRPr="0004702F" w:rsidRDefault="0004702F" w:rsidP="0004702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702F">
              <w:rPr>
                <w:rFonts w:ascii="Consolas" w:eastAsia="Calibri" w:hAnsi="Consolas" w:cs="Times New Roman"/>
                <w:noProof/>
                <w:lang w:val="bg-BG"/>
              </w:rPr>
              <w:t xml:space="preserve"> - Weapons: Axe, Hammer</w:t>
            </w:r>
          </w:p>
          <w:p w14:paraId="317EA622" w14:textId="239C71C6" w:rsidR="00BB2BFE" w:rsidRPr="00BB2BFE" w:rsidRDefault="0004702F" w:rsidP="000470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4702F">
              <w:rPr>
                <w:rFonts w:ascii="Consolas" w:eastAsia="Calibri" w:hAnsi="Consolas" w:cs="Times New Roman"/>
                <w:noProof/>
                <w:lang w:val="bg-BG"/>
              </w:rPr>
              <w:t xml:space="preserve"> - Strength: 70</w:t>
            </w:r>
          </w:p>
        </w:tc>
      </w:tr>
    </w:tbl>
    <w:p w14:paraId="4D6B3945" w14:textId="49D7135D" w:rsidR="008D58DE" w:rsidRPr="00685E05" w:rsidRDefault="008D58DE" w:rsidP="00292025">
      <w:pPr>
        <w:rPr>
          <w:lang w:val="bg-BG"/>
        </w:rPr>
      </w:pPr>
    </w:p>
    <w:sectPr w:rsidR="008D58DE" w:rsidRPr="00685E05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2899DD" w14:textId="77777777" w:rsidR="008A1FAC" w:rsidRDefault="008A1FAC" w:rsidP="008068A2">
      <w:pPr>
        <w:spacing w:after="0" w:line="240" w:lineRule="auto"/>
      </w:pPr>
      <w:r>
        <w:separator/>
      </w:r>
    </w:p>
  </w:endnote>
  <w:endnote w:type="continuationSeparator" w:id="0">
    <w:p w14:paraId="29664863" w14:textId="77777777" w:rsidR="008A1FAC" w:rsidRDefault="008A1FA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1C433" w14:textId="77777777" w:rsidR="00B94F03" w:rsidRDefault="00B94F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B1B09" w14:textId="77777777" w:rsidR="00B94F03" w:rsidRDefault="00B94F03" w:rsidP="00B94F03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446D28A" wp14:editId="2C07B25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9C97D58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E5205B4" wp14:editId="6BB1B08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5F6550" w14:textId="77777777" w:rsidR="00B94F03" w:rsidRDefault="00B94F03" w:rsidP="00B94F0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08BE73F9" w14:textId="77777777" w:rsidR="00B94F03" w:rsidRDefault="00B94F03" w:rsidP="00B94F0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D73DCFE" wp14:editId="30F1C554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462C052D" wp14:editId="21CF6B23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D4DE4C0" wp14:editId="204D54B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51B7EECF" wp14:editId="18515E7B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4A26203" wp14:editId="6496D1F2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9012E59" wp14:editId="0D5BC25C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143BF57A" wp14:editId="5B4509AF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291598B" wp14:editId="1D24CA3E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76F6E77" wp14:editId="78ED8FB6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5205B4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Gd/Ue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0A5F6550" w14:textId="77777777" w:rsidR="00B94F03" w:rsidRDefault="00B94F03" w:rsidP="00B94F0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08BE73F9" w14:textId="77777777" w:rsidR="00B94F03" w:rsidRDefault="00B94F03" w:rsidP="00B94F0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D73DCFE" wp14:editId="30F1C554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462C052D" wp14:editId="21CF6B23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D4DE4C0" wp14:editId="204D54B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51B7EECF" wp14:editId="18515E7B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4A26203" wp14:editId="6496D1F2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9012E59" wp14:editId="0D5BC25C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143BF57A" wp14:editId="5B4509AF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291598B" wp14:editId="1D24CA3E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76F6E77" wp14:editId="78ED8FB6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ACDA7E6" wp14:editId="5EAEE46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AF3A11" w14:textId="77777777" w:rsidR="00B94F03" w:rsidRDefault="00B94F03" w:rsidP="00B94F0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CDA7E6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CxYITU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4CAF3A11" w14:textId="77777777" w:rsidR="00B94F03" w:rsidRDefault="00B94F03" w:rsidP="00B94F0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67DA9BF" wp14:editId="4DE5EC2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9538F3D" w14:textId="0E9A945E" w:rsidR="00B94F03" w:rsidRDefault="00B94F03" w:rsidP="00B94F0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B376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B376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67DA9BF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q+H7jv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79538F3D" w14:textId="0E9A945E" w:rsidR="00B94F03" w:rsidRDefault="00B94F03" w:rsidP="00B94F0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7B3761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7B3761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08A1D0C4" wp14:editId="42D2A9F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A1E5270" w14:textId="7B2D75C6" w:rsidR="00057148" w:rsidRPr="00B94F03" w:rsidRDefault="00057148" w:rsidP="00B94F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7023D" w14:textId="77777777" w:rsidR="00B94F03" w:rsidRDefault="00B94F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FA2CAB" w14:textId="77777777" w:rsidR="008A1FAC" w:rsidRDefault="008A1FAC" w:rsidP="008068A2">
      <w:pPr>
        <w:spacing w:after="0" w:line="240" w:lineRule="auto"/>
      </w:pPr>
      <w:r>
        <w:separator/>
      </w:r>
    </w:p>
  </w:footnote>
  <w:footnote w:type="continuationSeparator" w:id="0">
    <w:p w14:paraId="28B93122" w14:textId="77777777" w:rsidR="008A1FAC" w:rsidRDefault="008A1FA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7034D" w14:textId="77777777" w:rsidR="00B94F03" w:rsidRDefault="00B94F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92C51" w14:textId="77777777" w:rsidR="00B94F03" w:rsidRDefault="00B94F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7107B"/>
    <w:multiLevelType w:val="hybridMultilevel"/>
    <w:tmpl w:val="D57C7D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11956"/>
    <w:multiLevelType w:val="hybridMultilevel"/>
    <w:tmpl w:val="42AE769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D9C3063"/>
    <w:multiLevelType w:val="hybridMultilevel"/>
    <w:tmpl w:val="0E1CB5F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80676C"/>
    <w:multiLevelType w:val="hybridMultilevel"/>
    <w:tmpl w:val="B1F2120C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680ED8"/>
    <w:multiLevelType w:val="hybridMultilevel"/>
    <w:tmpl w:val="76261432"/>
    <w:lvl w:ilvl="0" w:tplc="515A483C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5" w15:restartNumberingAfterBreak="0">
    <w:nsid w:val="38C06658"/>
    <w:multiLevelType w:val="hybridMultilevel"/>
    <w:tmpl w:val="220E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4F67D3"/>
    <w:multiLevelType w:val="hybridMultilevel"/>
    <w:tmpl w:val="92847C4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4C46745"/>
    <w:multiLevelType w:val="hybridMultilevel"/>
    <w:tmpl w:val="647E8A62"/>
    <w:lvl w:ilvl="0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2" w15:restartNumberingAfterBreak="0">
    <w:nsid w:val="6F9E49B7"/>
    <w:multiLevelType w:val="multilevel"/>
    <w:tmpl w:val="481CB5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FA4BE5"/>
    <w:multiLevelType w:val="hybridMultilevel"/>
    <w:tmpl w:val="A9523F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19"/>
  </w:num>
  <w:num w:numId="4">
    <w:abstractNumId w:val="20"/>
  </w:num>
  <w:num w:numId="5">
    <w:abstractNumId w:val="11"/>
  </w:num>
  <w:num w:numId="6">
    <w:abstractNumId w:val="14"/>
  </w:num>
  <w:num w:numId="7">
    <w:abstractNumId w:val="21"/>
  </w:num>
  <w:num w:numId="8">
    <w:abstractNumId w:val="3"/>
  </w:num>
  <w:num w:numId="9">
    <w:abstractNumId w:val="16"/>
  </w:num>
  <w:num w:numId="10">
    <w:abstractNumId w:val="7"/>
  </w:num>
  <w:num w:numId="11">
    <w:abstractNumId w:val="13"/>
  </w:num>
  <w:num w:numId="12">
    <w:abstractNumId w:val="2"/>
  </w:num>
  <w:num w:numId="13">
    <w:abstractNumId w:val="9"/>
  </w:num>
  <w:num w:numId="14">
    <w:abstractNumId w:val="10"/>
  </w:num>
  <w:num w:numId="15">
    <w:abstractNumId w:val="1"/>
  </w:num>
  <w:num w:numId="16">
    <w:abstractNumId w:val="23"/>
  </w:num>
  <w:num w:numId="17">
    <w:abstractNumId w:val="15"/>
  </w:num>
  <w:num w:numId="18">
    <w:abstractNumId w:val="4"/>
  </w:num>
  <w:num w:numId="19">
    <w:abstractNumId w:val="0"/>
  </w:num>
  <w:num w:numId="20">
    <w:abstractNumId w:val="17"/>
  </w:num>
  <w:num w:numId="21">
    <w:abstractNumId w:val="6"/>
  </w:num>
  <w:num w:numId="22">
    <w:abstractNumId w:val="6"/>
  </w:num>
  <w:num w:numId="23">
    <w:abstractNumId w:val="5"/>
  </w:num>
  <w:num w:numId="24">
    <w:abstractNumId w:val="22"/>
  </w:num>
  <w:num w:numId="25">
    <w:abstractNumId w:val="12"/>
  </w:num>
  <w:num w:numId="26">
    <w:abstractNumId w:val="1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2NrcwNjCyMDVU0lEKTi0uzszPAykwqgUAps804y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02F"/>
    <w:rsid w:val="000478D4"/>
    <w:rsid w:val="00051FA6"/>
    <w:rsid w:val="00053E2B"/>
    <w:rsid w:val="000547AB"/>
    <w:rsid w:val="00057148"/>
    <w:rsid w:val="00064D15"/>
    <w:rsid w:val="000724E1"/>
    <w:rsid w:val="000813A4"/>
    <w:rsid w:val="000862BE"/>
    <w:rsid w:val="00086727"/>
    <w:rsid w:val="00096159"/>
    <w:rsid w:val="00097052"/>
    <w:rsid w:val="000A6794"/>
    <w:rsid w:val="000B300F"/>
    <w:rsid w:val="000B39E6"/>
    <w:rsid w:val="000B56F0"/>
    <w:rsid w:val="000C0433"/>
    <w:rsid w:val="000D4E6A"/>
    <w:rsid w:val="000E2AA4"/>
    <w:rsid w:val="000E55B2"/>
    <w:rsid w:val="000F2F0E"/>
    <w:rsid w:val="000F5D4E"/>
    <w:rsid w:val="00100E0F"/>
    <w:rsid w:val="00102AA7"/>
    <w:rsid w:val="0010313B"/>
    <w:rsid w:val="00103906"/>
    <w:rsid w:val="0010752B"/>
    <w:rsid w:val="001206C4"/>
    <w:rsid w:val="0012277F"/>
    <w:rsid w:val="00122956"/>
    <w:rsid w:val="00124551"/>
    <w:rsid w:val="00126760"/>
    <w:rsid w:val="001275B9"/>
    <w:rsid w:val="00131297"/>
    <w:rsid w:val="0013479B"/>
    <w:rsid w:val="0014070D"/>
    <w:rsid w:val="00142C75"/>
    <w:rsid w:val="001473E1"/>
    <w:rsid w:val="00147AED"/>
    <w:rsid w:val="00152C18"/>
    <w:rsid w:val="00153527"/>
    <w:rsid w:val="0016035B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83E22"/>
    <w:rsid w:val="001900A7"/>
    <w:rsid w:val="00190BE7"/>
    <w:rsid w:val="00196A31"/>
    <w:rsid w:val="00197FB8"/>
    <w:rsid w:val="001A6728"/>
    <w:rsid w:val="001B2A13"/>
    <w:rsid w:val="001B7060"/>
    <w:rsid w:val="001C1FCD"/>
    <w:rsid w:val="001C2B63"/>
    <w:rsid w:val="001D2464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118E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3B60"/>
    <w:rsid w:val="00276A0C"/>
    <w:rsid w:val="002812C3"/>
    <w:rsid w:val="002819B5"/>
    <w:rsid w:val="00282D8C"/>
    <w:rsid w:val="00286C2D"/>
    <w:rsid w:val="00292025"/>
    <w:rsid w:val="00294828"/>
    <w:rsid w:val="002A0252"/>
    <w:rsid w:val="002A2D2D"/>
    <w:rsid w:val="002B2581"/>
    <w:rsid w:val="002B5D86"/>
    <w:rsid w:val="002C0D27"/>
    <w:rsid w:val="002C71C6"/>
    <w:rsid w:val="002D49FB"/>
    <w:rsid w:val="002D5597"/>
    <w:rsid w:val="002F4C95"/>
    <w:rsid w:val="002F5BD7"/>
    <w:rsid w:val="00300744"/>
    <w:rsid w:val="00301AF2"/>
    <w:rsid w:val="00305122"/>
    <w:rsid w:val="003062AA"/>
    <w:rsid w:val="00322EA4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726AD"/>
    <w:rsid w:val="00380A57"/>
    <w:rsid w:val="003817EF"/>
    <w:rsid w:val="00382A45"/>
    <w:rsid w:val="00383868"/>
    <w:rsid w:val="003879CB"/>
    <w:rsid w:val="00395C42"/>
    <w:rsid w:val="003A1601"/>
    <w:rsid w:val="003A4E68"/>
    <w:rsid w:val="003A5602"/>
    <w:rsid w:val="003B0278"/>
    <w:rsid w:val="003B1846"/>
    <w:rsid w:val="003B6A53"/>
    <w:rsid w:val="003C061B"/>
    <w:rsid w:val="003C21BD"/>
    <w:rsid w:val="003C7E3F"/>
    <w:rsid w:val="003D177E"/>
    <w:rsid w:val="003D4229"/>
    <w:rsid w:val="003D7A4D"/>
    <w:rsid w:val="003E1013"/>
    <w:rsid w:val="003E167F"/>
    <w:rsid w:val="003E2A3C"/>
    <w:rsid w:val="003E2F33"/>
    <w:rsid w:val="003E6BFB"/>
    <w:rsid w:val="003F1864"/>
    <w:rsid w:val="003F3216"/>
    <w:rsid w:val="003F6A1D"/>
    <w:rsid w:val="003F7E68"/>
    <w:rsid w:val="0040386D"/>
    <w:rsid w:val="0041081C"/>
    <w:rsid w:val="004140D1"/>
    <w:rsid w:val="00415965"/>
    <w:rsid w:val="00424783"/>
    <w:rsid w:val="004311CA"/>
    <w:rsid w:val="00433B56"/>
    <w:rsid w:val="00440060"/>
    <w:rsid w:val="004426EE"/>
    <w:rsid w:val="00443809"/>
    <w:rsid w:val="004460F0"/>
    <w:rsid w:val="0045092A"/>
    <w:rsid w:val="0045480A"/>
    <w:rsid w:val="004637B1"/>
    <w:rsid w:val="00463BAB"/>
    <w:rsid w:val="00464892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7893"/>
    <w:rsid w:val="00491748"/>
    <w:rsid w:val="00494A23"/>
    <w:rsid w:val="004960F7"/>
    <w:rsid w:val="004A5C9E"/>
    <w:rsid w:val="004A7E77"/>
    <w:rsid w:val="004B1D7F"/>
    <w:rsid w:val="004C0A80"/>
    <w:rsid w:val="004C5D94"/>
    <w:rsid w:val="004D03E1"/>
    <w:rsid w:val="004D29A9"/>
    <w:rsid w:val="004D5B01"/>
    <w:rsid w:val="004D5D32"/>
    <w:rsid w:val="004E0D4F"/>
    <w:rsid w:val="004E3C1C"/>
    <w:rsid w:val="004E4964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27591"/>
    <w:rsid w:val="00534E57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6DBD"/>
    <w:rsid w:val="00597215"/>
    <w:rsid w:val="005974BA"/>
    <w:rsid w:val="005B0164"/>
    <w:rsid w:val="005B3EE0"/>
    <w:rsid w:val="005B407E"/>
    <w:rsid w:val="005C131C"/>
    <w:rsid w:val="005C5945"/>
    <w:rsid w:val="005C6A24"/>
    <w:rsid w:val="005D27EF"/>
    <w:rsid w:val="005D3742"/>
    <w:rsid w:val="005E04CE"/>
    <w:rsid w:val="005E6CC9"/>
    <w:rsid w:val="005F2B1C"/>
    <w:rsid w:val="00600083"/>
    <w:rsid w:val="00601BE7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4E2F"/>
    <w:rsid w:val="00656EE1"/>
    <w:rsid w:val="006640AE"/>
    <w:rsid w:val="00670041"/>
    <w:rsid w:val="00671FE2"/>
    <w:rsid w:val="00672A68"/>
    <w:rsid w:val="00676D06"/>
    <w:rsid w:val="00685E05"/>
    <w:rsid w:val="00692B44"/>
    <w:rsid w:val="006930A1"/>
    <w:rsid w:val="00695634"/>
    <w:rsid w:val="00697166"/>
    <w:rsid w:val="0069742D"/>
    <w:rsid w:val="00697EB7"/>
    <w:rsid w:val="006A3915"/>
    <w:rsid w:val="006A4D98"/>
    <w:rsid w:val="006B2D82"/>
    <w:rsid w:val="006B5FB6"/>
    <w:rsid w:val="006B7CC0"/>
    <w:rsid w:val="006D239A"/>
    <w:rsid w:val="006D7B4A"/>
    <w:rsid w:val="006E196D"/>
    <w:rsid w:val="006E2245"/>
    <w:rsid w:val="006E55B4"/>
    <w:rsid w:val="006E5AA4"/>
    <w:rsid w:val="006E7E0C"/>
    <w:rsid w:val="006E7E50"/>
    <w:rsid w:val="006F183F"/>
    <w:rsid w:val="006F351C"/>
    <w:rsid w:val="00704432"/>
    <w:rsid w:val="007051DF"/>
    <w:rsid w:val="00707525"/>
    <w:rsid w:val="00711198"/>
    <w:rsid w:val="00724DA4"/>
    <w:rsid w:val="0073489E"/>
    <w:rsid w:val="007372D0"/>
    <w:rsid w:val="0075673C"/>
    <w:rsid w:val="00763912"/>
    <w:rsid w:val="007721CB"/>
    <w:rsid w:val="00774E44"/>
    <w:rsid w:val="0078249A"/>
    <w:rsid w:val="00784BE5"/>
    <w:rsid w:val="00785258"/>
    <w:rsid w:val="00787583"/>
    <w:rsid w:val="00791F02"/>
    <w:rsid w:val="0079324A"/>
    <w:rsid w:val="00794EEE"/>
    <w:rsid w:val="00796855"/>
    <w:rsid w:val="007A1E47"/>
    <w:rsid w:val="007A635E"/>
    <w:rsid w:val="007B36E0"/>
    <w:rsid w:val="007B3761"/>
    <w:rsid w:val="007B3B3A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12BF1"/>
    <w:rsid w:val="00812D3E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52077"/>
    <w:rsid w:val="00861625"/>
    <w:rsid w:val="008617B5"/>
    <w:rsid w:val="00870828"/>
    <w:rsid w:val="0088080B"/>
    <w:rsid w:val="00883AF9"/>
    <w:rsid w:val="00890640"/>
    <w:rsid w:val="00893589"/>
    <w:rsid w:val="0089651D"/>
    <w:rsid w:val="008A1FAC"/>
    <w:rsid w:val="008A28E2"/>
    <w:rsid w:val="008A3346"/>
    <w:rsid w:val="008A66FC"/>
    <w:rsid w:val="008B07D7"/>
    <w:rsid w:val="008B232D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A1B"/>
    <w:rsid w:val="00977B2E"/>
    <w:rsid w:val="00985333"/>
    <w:rsid w:val="00993A84"/>
    <w:rsid w:val="00996858"/>
    <w:rsid w:val="009A17F2"/>
    <w:rsid w:val="009B2401"/>
    <w:rsid w:val="009B2824"/>
    <w:rsid w:val="009B4FB4"/>
    <w:rsid w:val="009C0C39"/>
    <w:rsid w:val="009C4092"/>
    <w:rsid w:val="009D1805"/>
    <w:rsid w:val="009D55D0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315B"/>
    <w:rsid w:val="00A14A25"/>
    <w:rsid w:val="00A21F7D"/>
    <w:rsid w:val="00A273C6"/>
    <w:rsid w:val="00A35790"/>
    <w:rsid w:val="00A45A89"/>
    <w:rsid w:val="00A46411"/>
    <w:rsid w:val="00A4658D"/>
    <w:rsid w:val="00A47F12"/>
    <w:rsid w:val="00A57269"/>
    <w:rsid w:val="00A57775"/>
    <w:rsid w:val="00A607AC"/>
    <w:rsid w:val="00A66DE2"/>
    <w:rsid w:val="00A70227"/>
    <w:rsid w:val="00A71C36"/>
    <w:rsid w:val="00A73DED"/>
    <w:rsid w:val="00A755A6"/>
    <w:rsid w:val="00A801C5"/>
    <w:rsid w:val="00A809CB"/>
    <w:rsid w:val="00A831E4"/>
    <w:rsid w:val="00A84D6A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551C"/>
    <w:rsid w:val="00AD60D3"/>
    <w:rsid w:val="00AE05D3"/>
    <w:rsid w:val="00AE355A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6D3"/>
    <w:rsid w:val="00B727CA"/>
    <w:rsid w:val="00B753E7"/>
    <w:rsid w:val="00B75A35"/>
    <w:rsid w:val="00B86AF3"/>
    <w:rsid w:val="00B9309B"/>
    <w:rsid w:val="00B94F03"/>
    <w:rsid w:val="00B952F6"/>
    <w:rsid w:val="00B9752A"/>
    <w:rsid w:val="00BA0217"/>
    <w:rsid w:val="00BA1F40"/>
    <w:rsid w:val="00BA4820"/>
    <w:rsid w:val="00BA7A5F"/>
    <w:rsid w:val="00BB05FA"/>
    <w:rsid w:val="00BB2BFE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51BE"/>
    <w:rsid w:val="00BE3638"/>
    <w:rsid w:val="00BE3828"/>
    <w:rsid w:val="00BF0431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070B"/>
    <w:rsid w:val="00C31E60"/>
    <w:rsid w:val="00C355A5"/>
    <w:rsid w:val="00C42ADA"/>
    <w:rsid w:val="00C43435"/>
    <w:rsid w:val="00C43B64"/>
    <w:rsid w:val="00C51D78"/>
    <w:rsid w:val="00C53F37"/>
    <w:rsid w:val="00C5499A"/>
    <w:rsid w:val="00C558F0"/>
    <w:rsid w:val="00C62A0F"/>
    <w:rsid w:val="00C633DD"/>
    <w:rsid w:val="00C66289"/>
    <w:rsid w:val="00C728DF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5535"/>
    <w:rsid w:val="00CB5B4E"/>
    <w:rsid w:val="00CB626D"/>
    <w:rsid w:val="00CB7408"/>
    <w:rsid w:val="00CD0724"/>
    <w:rsid w:val="00CD5181"/>
    <w:rsid w:val="00CD73A9"/>
    <w:rsid w:val="00CD7485"/>
    <w:rsid w:val="00CE0009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F0D"/>
    <w:rsid w:val="00D20E93"/>
    <w:rsid w:val="00D22895"/>
    <w:rsid w:val="00D26DE0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662A3"/>
    <w:rsid w:val="00D73957"/>
    <w:rsid w:val="00D8395C"/>
    <w:rsid w:val="00D84B50"/>
    <w:rsid w:val="00D87A6B"/>
    <w:rsid w:val="00D910AA"/>
    <w:rsid w:val="00DA1FAE"/>
    <w:rsid w:val="00DA2B6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42C0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E7E"/>
    <w:rsid w:val="00EB522B"/>
    <w:rsid w:val="00EB6290"/>
    <w:rsid w:val="00EB6306"/>
    <w:rsid w:val="00EB6346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0782A"/>
    <w:rsid w:val="00F20B48"/>
    <w:rsid w:val="00F213D7"/>
    <w:rsid w:val="00F23D65"/>
    <w:rsid w:val="00F258BA"/>
    <w:rsid w:val="00F27E9C"/>
    <w:rsid w:val="00F326E9"/>
    <w:rsid w:val="00F41F41"/>
    <w:rsid w:val="00F44532"/>
    <w:rsid w:val="00F46918"/>
    <w:rsid w:val="00F46DDE"/>
    <w:rsid w:val="00F475E2"/>
    <w:rsid w:val="00F4799C"/>
    <w:rsid w:val="00F47C70"/>
    <w:rsid w:val="00F52128"/>
    <w:rsid w:val="00F62067"/>
    <w:rsid w:val="00F655ED"/>
    <w:rsid w:val="00F66A1F"/>
    <w:rsid w:val="00F7033C"/>
    <w:rsid w:val="00F7042F"/>
    <w:rsid w:val="00F716FC"/>
    <w:rsid w:val="00F7266C"/>
    <w:rsid w:val="00F74677"/>
    <w:rsid w:val="00F774AA"/>
    <w:rsid w:val="00F80020"/>
    <w:rsid w:val="00F83D18"/>
    <w:rsid w:val="00F86FC4"/>
    <w:rsid w:val="00F90B34"/>
    <w:rsid w:val="00F96D0D"/>
    <w:rsid w:val="00F976AD"/>
    <w:rsid w:val="00FA6461"/>
    <w:rsid w:val="00FB3771"/>
    <w:rsid w:val="00FB760B"/>
    <w:rsid w:val="00FC06CF"/>
    <w:rsid w:val="00FD0AC3"/>
    <w:rsid w:val="00FE038F"/>
    <w:rsid w:val="00FE232A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5D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B94F03"/>
  </w:style>
  <w:style w:type="character" w:customStyle="1" w:styleId="normaltextrun">
    <w:name w:val="normaltextrun"/>
    <w:basedOn w:val="DefaultParagraphFont"/>
    <w:rsid w:val="007B3761"/>
  </w:style>
  <w:style w:type="character" w:customStyle="1" w:styleId="eop">
    <w:name w:val="eop"/>
    <w:basedOn w:val="DefaultParagraphFont"/>
    <w:rsid w:val="007B3761"/>
  </w:style>
  <w:style w:type="character" w:styleId="HTMLCode">
    <w:name w:val="HTML Code"/>
    <w:basedOn w:val="DefaultParagraphFont"/>
    <w:uiPriority w:val="99"/>
    <w:semiHidden/>
    <w:unhideWhenUsed/>
    <w:rsid w:val="00BF043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1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15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54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142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3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68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243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073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944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9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06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05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6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719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11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97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07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93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65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13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40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76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1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53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401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00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3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685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19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14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09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33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536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386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67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95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14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0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70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951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8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8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7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690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9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35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605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602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8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48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620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537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70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403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76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249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6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030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95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05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5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2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612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635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289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9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805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967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52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84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242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780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349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4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313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15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045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38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987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982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441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7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3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189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26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01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29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27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649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81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27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22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3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0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90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177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432054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05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052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838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499085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303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0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289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795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0986507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3726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08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439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59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9691562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655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47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58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022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75714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554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89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65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03301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6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0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24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305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8222440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791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71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992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389864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61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48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119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199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261210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9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14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29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742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648434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8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40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196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379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8824014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010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90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025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289655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262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53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8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64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21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0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3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719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987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0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319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052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526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42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2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231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89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75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539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61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2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8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1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375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5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4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33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8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95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9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37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0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48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97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67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251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8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4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161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17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5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738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595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43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96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224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2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5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11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321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34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000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1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469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55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4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45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0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15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056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969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671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443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108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3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364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188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01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67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486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417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01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418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699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646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8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84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85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97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1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12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2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6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489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6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90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4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1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2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1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66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91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3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4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7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2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8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1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67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92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7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9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4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3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14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35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82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79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48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8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8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70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83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51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598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33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67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422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71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946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890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9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605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79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8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933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9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90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07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64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218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989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01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564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146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1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12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3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929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611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49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71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65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075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544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14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064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97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96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32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62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776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14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903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849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0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92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596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848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16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008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50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04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5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194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89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2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80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08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9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27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9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1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4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1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0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7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5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7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4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63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76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678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9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05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55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63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174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9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0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34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937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374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88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2945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808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191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7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9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372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8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26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22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459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39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8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74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8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384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84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81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048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004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77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884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07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860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0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80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02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607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1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21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694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90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32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122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983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839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4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84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218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733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04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724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07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31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5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0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29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963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798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0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776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246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277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710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989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87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38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40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594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5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482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910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436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80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98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23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03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46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35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0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57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76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030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229694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6223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202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5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434913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67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92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041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716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6152782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283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4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96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125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164815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806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5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06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466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248274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7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73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907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915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827416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1396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08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376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838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045424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36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1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838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442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777537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0058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3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230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820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4435264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6663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92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044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98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6773244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1142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052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297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270743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177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9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018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897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598065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54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2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60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429495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8552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56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536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309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89413B-6571-41B4-98CF-ACA295A1DC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7</TotalTime>
  <Pages>4</Pages>
  <Words>746</Words>
  <Characters>425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S Front-End exam</vt:lpstr>
    </vt:vector>
  </TitlesOfParts>
  <Company>Software University (SoftUni)</Company>
  <LinksUpToDate>false</LinksUpToDate>
  <CharactersWithSpaces>499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ront-End exam</dc:title>
  <dc:subject>Java OOP Course @ Software University - https://softuni.bg/modules/59/java-advanced</dc:subject>
  <dc:creator>Daniel Dimitrov</dc:creator>
  <cp:keywords/>
  <dc:description/>
  <cp:lastModifiedBy>Daniel Dimitrov</cp:lastModifiedBy>
  <cp:revision>59</cp:revision>
  <cp:lastPrinted>2015-10-26T22:35:00Z</cp:lastPrinted>
  <dcterms:created xsi:type="dcterms:W3CDTF">2020-03-25T08:59:00Z</dcterms:created>
  <dcterms:modified xsi:type="dcterms:W3CDTF">2025-07-31T13:48:00Z</dcterms:modified>
  <cp:category>programming, education, software engineering, software development</cp:category>
</cp:coreProperties>
</file>